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DB61A6" w14:textId="3802BFB6" w:rsidR="003E2A3C" w:rsidRDefault="00642942" w:rsidP="0057138C">
      <w:pPr>
        <w:pStyle w:val="Heading1"/>
        <w:jc w:val="center"/>
        <w:rPr>
          <w:lang w:val="bg-BG"/>
        </w:rPr>
      </w:pPr>
      <w:r>
        <w:t xml:space="preserve">My Music App - </w:t>
      </w:r>
      <w:r w:rsidR="004E0042">
        <w:t>Django</w:t>
      </w:r>
      <w:r>
        <w:t xml:space="preserve"> Basics Exam</w:t>
      </w:r>
      <w:r w:rsidR="00A6546B">
        <w:t xml:space="preserve"> Prep</w:t>
      </w:r>
      <w:r w:rsidR="004740E0">
        <w:t xml:space="preserve"> I</w:t>
      </w:r>
    </w:p>
    <w:p w14:paraId="69FE0757" w14:textId="7BD6F4B5" w:rsidR="000D192E" w:rsidRPr="000D192E" w:rsidRDefault="000D192E" w:rsidP="000D192E">
      <w:pPr>
        <w:jc w:val="center"/>
        <w:rPr>
          <w:i/>
          <w:iCs/>
        </w:rPr>
      </w:pPr>
      <w:r w:rsidRPr="000D192E">
        <w:rPr>
          <w:i/>
          <w:iCs/>
        </w:rPr>
        <w:t xml:space="preserve">More exam preps at </w:t>
      </w:r>
      <w:hyperlink r:id="rId8" w:anchor="!/List/ByCategory/474/Django-Basics-Exams" w:history="1">
        <w:proofErr w:type="spellStart"/>
        <w:r w:rsidRPr="000D192E">
          <w:rPr>
            <w:rStyle w:val="Hyperlink"/>
            <w:i/>
            <w:iCs/>
          </w:rPr>
          <w:t>SoftUni</w:t>
        </w:r>
        <w:proofErr w:type="spellEnd"/>
        <w:r w:rsidRPr="000D192E">
          <w:rPr>
            <w:rStyle w:val="Hyperlink"/>
            <w:i/>
            <w:iCs/>
          </w:rPr>
          <w:t xml:space="preserve"> Judge </w:t>
        </w:r>
        <w:r w:rsidRPr="000D192E">
          <w:rPr>
            <w:rStyle w:val="Hyperlink"/>
            <w:i/>
            <w:iCs/>
          </w:rPr>
          <w:t>S</w:t>
        </w:r>
        <w:r w:rsidRPr="000D192E">
          <w:rPr>
            <w:rStyle w:val="Hyperlink"/>
            <w:i/>
            <w:iCs/>
          </w:rPr>
          <w:t>ystem</w:t>
        </w:r>
      </w:hyperlink>
    </w:p>
    <w:p w14:paraId="19B3694F" w14:textId="118A94C2" w:rsidR="00303F6E" w:rsidRDefault="00642942" w:rsidP="00AD40C9">
      <w:pPr>
        <w:jc w:val="center"/>
        <w:rPr>
          <w:i/>
          <w:iCs/>
        </w:rPr>
      </w:pPr>
      <w:r w:rsidRPr="00642942">
        <w:rPr>
          <w:i/>
          <w:iCs/>
        </w:rPr>
        <w:t xml:space="preserve">The app allows </w:t>
      </w:r>
      <w:r>
        <w:rPr>
          <w:i/>
          <w:iCs/>
        </w:rPr>
        <w:t>a user</w:t>
      </w:r>
      <w:r w:rsidRPr="00642942">
        <w:rPr>
          <w:i/>
          <w:iCs/>
        </w:rPr>
        <w:t xml:space="preserve"> to browse different albums, including the author, genre, and price. </w:t>
      </w:r>
      <w:r>
        <w:rPr>
          <w:i/>
          <w:iCs/>
        </w:rPr>
        <w:t>The user can</w:t>
      </w:r>
      <w:r w:rsidRPr="00642942">
        <w:rPr>
          <w:i/>
          <w:iCs/>
        </w:rPr>
        <w:t xml:space="preserve"> create </w:t>
      </w:r>
      <w:r w:rsidR="00E22E74">
        <w:rPr>
          <w:i/>
          <w:iCs/>
        </w:rPr>
        <w:t>a</w:t>
      </w:r>
      <w:r w:rsidRPr="00642942">
        <w:rPr>
          <w:i/>
          <w:iCs/>
        </w:rPr>
        <w:t xml:space="preserve"> </w:t>
      </w:r>
      <w:r w:rsidR="00E22E74">
        <w:rPr>
          <w:i/>
          <w:iCs/>
        </w:rPr>
        <w:t xml:space="preserve">catalog of </w:t>
      </w:r>
      <w:r w:rsidRPr="00642942">
        <w:rPr>
          <w:i/>
          <w:iCs/>
        </w:rPr>
        <w:t>albums. Album creators can also edit or delete their posts at any time</w:t>
      </w:r>
      <w:r w:rsidR="00303F6E" w:rsidRPr="00303F6E">
        <w:rPr>
          <w:i/>
          <w:iCs/>
        </w:rPr>
        <w:t>.</w:t>
      </w:r>
    </w:p>
    <w:p w14:paraId="592EBD29" w14:textId="50B7EF56" w:rsidR="00640502" w:rsidRDefault="00466213" w:rsidP="00466213">
      <w:pPr>
        <w:pStyle w:val="Heading2"/>
      </w:pPr>
      <w:r>
        <w:t>Skeleton</w:t>
      </w:r>
    </w:p>
    <w:p w14:paraId="3B658631" w14:textId="5723F1E2" w:rsidR="00466213" w:rsidRDefault="006D4053" w:rsidP="00466213">
      <w:bookmarkStart w:id="0" w:name="_Hlk152767063"/>
      <w:r w:rsidRPr="006D4053">
        <w:t xml:space="preserve">All essential </w:t>
      </w:r>
      <w:r w:rsidRPr="006D4053">
        <w:rPr>
          <w:b/>
          <w:bCs/>
        </w:rPr>
        <w:t>HTML</w:t>
      </w:r>
      <w:r w:rsidRPr="006D4053">
        <w:t xml:space="preserve"> pages, </w:t>
      </w:r>
      <w:r w:rsidRPr="006D4053">
        <w:rPr>
          <w:b/>
          <w:bCs/>
        </w:rPr>
        <w:t>images</w:t>
      </w:r>
      <w:r w:rsidRPr="006D4053">
        <w:t xml:space="preserve">, and </w:t>
      </w:r>
      <w:r w:rsidRPr="006D4053">
        <w:rPr>
          <w:b/>
          <w:bCs/>
        </w:rPr>
        <w:t>CSS</w:t>
      </w:r>
      <w:r w:rsidRPr="006D4053">
        <w:t xml:space="preserve"> resources for the project have been provided to you</w:t>
      </w:r>
      <w:bookmarkEnd w:id="0"/>
      <w:r w:rsidRPr="006D4053">
        <w:t>.</w:t>
      </w:r>
    </w:p>
    <w:p w14:paraId="4CB30040" w14:textId="57C1BA49" w:rsidR="00595778" w:rsidRDefault="00595778" w:rsidP="00595778">
      <w:pPr>
        <w:pStyle w:val="Heading2"/>
      </w:pPr>
      <w:bookmarkStart w:id="1" w:name="_Hlk152767213"/>
      <w:r>
        <w:t>Structure</w:t>
      </w:r>
    </w:p>
    <w:p w14:paraId="6E6A6016" w14:textId="6DC3971B" w:rsidR="00595778" w:rsidRDefault="00595778" w:rsidP="00595778">
      <w:r w:rsidRPr="00595778">
        <w:t xml:space="preserve">Establish a well-organized project structure by initiating </w:t>
      </w:r>
      <w:r w:rsidR="004740E0" w:rsidRPr="004740E0">
        <w:rPr>
          <w:b/>
          <w:bCs/>
        </w:rPr>
        <w:t>at least</w:t>
      </w:r>
      <w:r w:rsidRPr="00595778">
        <w:t xml:space="preserve"> </w:t>
      </w:r>
      <w:r w:rsidRPr="00595778">
        <w:rPr>
          <w:b/>
          <w:bCs/>
        </w:rPr>
        <w:t>two</w:t>
      </w:r>
      <w:r w:rsidRPr="00595778">
        <w:t xml:space="preserve"> Django </w:t>
      </w:r>
      <w:r w:rsidRPr="00595778">
        <w:rPr>
          <w:b/>
          <w:bCs/>
        </w:rPr>
        <w:t>apps</w:t>
      </w:r>
      <w:r w:rsidRPr="00595778">
        <w:t xml:space="preserve"> and </w:t>
      </w:r>
      <w:r w:rsidRPr="00211CAF">
        <w:t>configuring</w:t>
      </w:r>
      <w:r w:rsidRPr="00595778">
        <w:t xml:space="preserve"> the </w:t>
      </w:r>
      <w:r w:rsidRPr="00211CAF">
        <w:rPr>
          <w:b/>
          <w:bCs/>
        </w:rPr>
        <w:t>corresponding URLs</w:t>
      </w:r>
      <w:r>
        <w:t>.</w:t>
      </w:r>
    </w:p>
    <w:p w14:paraId="5A4F9291" w14:textId="1C05BA53" w:rsidR="00692DA5" w:rsidRDefault="00692DA5" w:rsidP="00595778">
      <w:r w:rsidRPr="00692DA5">
        <w:t xml:space="preserve">You have the flexibility to utilize </w:t>
      </w:r>
      <w:r w:rsidRPr="00692DA5">
        <w:rPr>
          <w:b/>
          <w:bCs/>
        </w:rPr>
        <w:t>both</w:t>
      </w:r>
      <w:r w:rsidRPr="00692DA5">
        <w:t xml:space="preserve"> </w:t>
      </w:r>
      <w:r>
        <w:rPr>
          <w:b/>
          <w:bCs/>
        </w:rPr>
        <w:t>F</w:t>
      </w:r>
      <w:r w:rsidRPr="00692DA5">
        <w:rPr>
          <w:b/>
          <w:bCs/>
        </w:rPr>
        <w:t>unction-</w:t>
      </w:r>
      <w:r>
        <w:rPr>
          <w:b/>
          <w:bCs/>
        </w:rPr>
        <w:t>B</w:t>
      </w:r>
      <w:r w:rsidRPr="00692DA5">
        <w:rPr>
          <w:b/>
          <w:bCs/>
        </w:rPr>
        <w:t xml:space="preserve">ased </w:t>
      </w:r>
      <w:r>
        <w:rPr>
          <w:b/>
          <w:bCs/>
        </w:rPr>
        <w:t>V</w:t>
      </w:r>
      <w:r w:rsidRPr="00692DA5">
        <w:rPr>
          <w:b/>
          <w:bCs/>
        </w:rPr>
        <w:t>iews</w:t>
      </w:r>
      <w:r w:rsidRPr="00692DA5">
        <w:t xml:space="preserve"> and </w:t>
      </w:r>
      <w:r>
        <w:rPr>
          <w:b/>
          <w:bCs/>
        </w:rPr>
        <w:t>C</w:t>
      </w:r>
      <w:r w:rsidRPr="00692DA5">
        <w:rPr>
          <w:b/>
          <w:bCs/>
        </w:rPr>
        <w:t>lass-</w:t>
      </w:r>
      <w:r>
        <w:rPr>
          <w:b/>
          <w:bCs/>
        </w:rPr>
        <w:t>B</w:t>
      </w:r>
      <w:r w:rsidRPr="00692DA5">
        <w:rPr>
          <w:b/>
          <w:bCs/>
        </w:rPr>
        <w:t xml:space="preserve">ased </w:t>
      </w:r>
      <w:r>
        <w:rPr>
          <w:b/>
          <w:bCs/>
        </w:rPr>
        <w:t>V</w:t>
      </w:r>
      <w:r w:rsidRPr="00692DA5">
        <w:rPr>
          <w:b/>
          <w:bCs/>
        </w:rPr>
        <w:t>iews</w:t>
      </w:r>
      <w:r w:rsidRPr="00692DA5">
        <w:t xml:space="preserve"> as needed</w:t>
      </w:r>
      <w:r>
        <w:t>.</w:t>
      </w:r>
    </w:p>
    <w:p w14:paraId="2D5BF047" w14:textId="2A5733C9" w:rsidR="00595778" w:rsidRPr="00595778" w:rsidRDefault="00595778" w:rsidP="00595778">
      <w:r w:rsidRPr="00595778">
        <w:t>Adhere to best practices and uphold the separation of concerns principle for a robust and maintainable codebase</w:t>
      </w:r>
      <w:bookmarkEnd w:id="1"/>
      <w:r>
        <w:t>.</w:t>
      </w:r>
    </w:p>
    <w:p w14:paraId="57611A02" w14:textId="30FF0F37" w:rsidR="00466213" w:rsidRDefault="00466213" w:rsidP="00466213">
      <w:pPr>
        <w:pStyle w:val="Heading2"/>
      </w:pPr>
      <w:r>
        <w:t>Database</w:t>
      </w:r>
    </w:p>
    <w:p w14:paraId="43F77637" w14:textId="6619F6D0" w:rsidR="00466213" w:rsidRDefault="00466213" w:rsidP="00466213">
      <w:r>
        <w:t>You will need</w:t>
      </w:r>
      <w:r w:rsidR="00BE387F">
        <w:t xml:space="preserve"> to create</w:t>
      </w:r>
      <w:r>
        <w:t xml:space="preserve"> </w:t>
      </w:r>
      <w:r w:rsidR="001847CD">
        <w:rPr>
          <w:b/>
          <w:bCs/>
        </w:rPr>
        <w:t>two</w:t>
      </w:r>
      <w:r w:rsidRPr="00466213">
        <w:rPr>
          <w:b/>
          <w:bCs/>
        </w:rPr>
        <w:t xml:space="preserve"> models</w:t>
      </w:r>
      <w:r>
        <w:t>:</w:t>
      </w:r>
    </w:p>
    <w:p w14:paraId="3FB51EC9" w14:textId="003A7CD0" w:rsidR="00466213" w:rsidRPr="00466213" w:rsidRDefault="00466213" w:rsidP="002F4BD5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 w:rsidRPr="00466213">
        <w:rPr>
          <w:rFonts w:ascii="Consolas" w:hAnsi="Consolas"/>
          <w:b/>
          <w:bCs/>
        </w:rPr>
        <w:t>Profile</w:t>
      </w:r>
    </w:p>
    <w:p w14:paraId="3CEBFF70" w14:textId="5B0CD71B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Username</w:t>
      </w:r>
    </w:p>
    <w:p w14:paraId="5BB4D7AF" w14:textId="5F1D31A3" w:rsidR="001906C9" w:rsidRDefault="001906C9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C</w:t>
      </w:r>
      <w:r w:rsidR="00466213" w:rsidRPr="001A2456">
        <w:rPr>
          <w:b/>
          <w:bCs/>
        </w:rPr>
        <w:t>haracter</w:t>
      </w:r>
      <w:r w:rsidR="00466213">
        <w:t xml:space="preserve"> field</w:t>
      </w:r>
      <w:r>
        <w:t>, required.</w:t>
      </w:r>
    </w:p>
    <w:p w14:paraId="436C8E5F" w14:textId="6C9EE244" w:rsidR="001906C9" w:rsidRPr="001906C9" w:rsidRDefault="00466213" w:rsidP="002F4BD5">
      <w:pPr>
        <w:pStyle w:val="ListParagraph"/>
        <w:numPr>
          <w:ilvl w:val="2"/>
          <w:numId w:val="2"/>
        </w:numPr>
      </w:pPr>
      <w:r>
        <w:t xml:space="preserve"> </w:t>
      </w:r>
      <w:r w:rsidR="001906C9">
        <w:t>It should have</w:t>
      </w:r>
      <w:r>
        <w:t xml:space="preserve"> </w:t>
      </w:r>
      <w:r w:rsidR="001906C9">
        <w:t xml:space="preserve">at least </w:t>
      </w:r>
      <w:r w:rsidR="001906C9" w:rsidRPr="001906C9">
        <w:rPr>
          <w:b/>
          <w:bCs/>
        </w:rPr>
        <w:t>2 characters</w:t>
      </w:r>
      <w:r w:rsidR="001906C9">
        <w:t xml:space="preserve"> and </w:t>
      </w:r>
      <w:r w:rsidRPr="00EB3710">
        <w:rPr>
          <w:b/>
          <w:bCs/>
        </w:rPr>
        <w:t>max</w:t>
      </w:r>
      <w:r w:rsidR="001906C9">
        <w:rPr>
          <w:b/>
          <w:bCs/>
        </w:rPr>
        <w:t>imum -</w:t>
      </w:r>
      <w:r>
        <w:t xml:space="preserve"> </w:t>
      </w:r>
      <w:r w:rsidRPr="00EB3710">
        <w:rPr>
          <w:b/>
          <w:bCs/>
        </w:rPr>
        <w:t>15 characters</w:t>
      </w:r>
      <w:r w:rsidR="001906C9">
        <w:rPr>
          <w:b/>
          <w:bCs/>
        </w:rPr>
        <w:t>.</w:t>
      </w:r>
    </w:p>
    <w:p w14:paraId="5ED2F441" w14:textId="67727789" w:rsidR="00466213" w:rsidRPr="001906C9" w:rsidRDefault="001906C9" w:rsidP="002F4BD5">
      <w:pPr>
        <w:pStyle w:val="ListParagraph"/>
        <w:numPr>
          <w:ilvl w:val="2"/>
          <w:numId w:val="2"/>
        </w:numPr>
      </w:pPr>
      <w:r w:rsidRPr="001906C9">
        <w:t xml:space="preserve">The </w:t>
      </w:r>
      <w:r w:rsidR="009A0F86">
        <w:t>username</w:t>
      </w:r>
      <w:r w:rsidRPr="001906C9">
        <w:t xml:space="preserve"> </w:t>
      </w:r>
      <w:r w:rsidR="009A0F86">
        <w:t>can</w:t>
      </w:r>
      <w:r>
        <w:t xml:space="preserve"> consist </w:t>
      </w:r>
      <w:r w:rsidRPr="001906C9">
        <w:rPr>
          <w:b/>
          <w:bCs/>
        </w:rPr>
        <w:t>only of letters</w:t>
      </w:r>
      <w:r w:rsidR="009A0F86">
        <w:rPr>
          <w:b/>
          <w:bCs/>
        </w:rPr>
        <w:t>, numbers, and underscore ("_")</w:t>
      </w:r>
      <w:r>
        <w:t xml:space="preserve">. Otherwise, raise </w:t>
      </w:r>
      <w:r w:rsidR="009A0F86">
        <w:t xml:space="preserve">a </w:t>
      </w:r>
      <w:proofErr w:type="spellStart"/>
      <w:r w:rsidRPr="00694769">
        <w:rPr>
          <w:rFonts w:ascii="Consolas" w:hAnsi="Consolas"/>
          <w:b/>
          <w:bCs/>
        </w:rPr>
        <w:t>ValidationError</w:t>
      </w:r>
      <w:proofErr w:type="spellEnd"/>
      <w:r>
        <w:t xml:space="preserve"> with the message: </w:t>
      </w:r>
      <w:r w:rsidRPr="001906C9">
        <w:rPr>
          <w:rFonts w:ascii="Consolas" w:hAnsi="Consolas"/>
          <w:b/>
          <w:bCs/>
        </w:rPr>
        <w:t>"Ensure this value contains only letters</w:t>
      </w:r>
      <w:r w:rsidR="009A0F86">
        <w:rPr>
          <w:rFonts w:ascii="Consolas" w:hAnsi="Consolas"/>
          <w:b/>
          <w:bCs/>
        </w:rPr>
        <w:t>, numbers, and underscore</w:t>
      </w:r>
      <w:r w:rsidRPr="001906C9">
        <w:rPr>
          <w:rFonts w:ascii="Consolas" w:hAnsi="Consolas"/>
          <w:b/>
          <w:bCs/>
        </w:rPr>
        <w:t>."</w:t>
      </w:r>
    </w:p>
    <w:p w14:paraId="5BD583BE" w14:textId="28D55BA2" w:rsidR="00466213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Email</w:t>
      </w:r>
    </w:p>
    <w:p w14:paraId="15F1C311" w14:textId="72092583" w:rsidR="001906C9" w:rsidRDefault="009A0F86" w:rsidP="009A0F86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Email</w:t>
      </w:r>
      <w:r w:rsidR="001906C9">
        <w:t xml:space="preserve"> field, required.</w:t>
      </w:r>
    </w:p>
    <w:p w14:paraId="3B4532CE" w14:textId="15C99D97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ge</w:t>
      </w:r>
    </w:p>
    <w:p w14:paraId="5793B9D9" w14:textId="145350F3" w:rsidR="00466213" w:rsidRDefault="009A0F86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Integer</w:t>
      </w:r>
      <w:r w:rsidR="00466213">
        <w:t xml:space="preserve"> field</w:t>
      </w:r>
      <w:r w:rsidR="001906C9">
        <w:t xml:space="preserve">, </w:t>
      </w:r>
      <w:r w:rsidRPr="00106830">
        <w:rPr>
          <w:b/>
          <w:bCs/>
        </w:rPr>
        <w:t>optional</w:t>
      </w:r>
      <w:r w:rsidR="001906C9">
        <w:t>.</w:t>
      </w:r>
    </w:p>
    <w:p w14:paraId="03080C8B" w14:textId="3382930C" w:rsidR="001906C9" w:rsidRPr="009A0F86" w:rsidRDefault="001906C9" w:rsidP="009A0F86">
      <w:pPr>
        <w:pStyle w:val="ListParagraph"/>
        <w:numPr>
          <w:ilvl w:val="2"/>
          <w:numId w:val="2"/>
        </w:numPr>
      </w:pPr>
      <w:r>
        <w:t xml:space="preserve">The </w:t>
      </w:r>
      <w:r w:rsidR="009A0F86">
        <w:t>age</w:t>
      </w:r>
      <w:r>
        <w:t xml:space="preserve"> </w:t>
      </w:r>
      <w:r w:rsidR="009A0F86">
        <w:t>cannot</w:t>
      </w:r>
      <w:r>
        <w:t xml:space="preserve"> </w:t>
      </w:r>
      <w:r w:rsidRPr="001906C9">
        <w:rPr>
          <w:b/>
          <w:bCs/>
        </w:rPr>
        <w:t xml:space="preserve">be below </w:t>
      </w:r>
      <w:r w:rsidRPr="001A2456">
        <w:rPr>
          <w:rFonts w:ascii="Consolas" w:hAnsi="Consolas"/>
          <w:b/>
          <w:bCs/>
        </w:rPr>
        <w:t>0</w:t>
      </w:r>
      <w:r>
        <w:t>.</w:t>
      </w:r>
    </w:p>
    <w:p w14:paraId="0BE51F30" w14:textId="467BCA8C" w:rsidR="00466213" w:rsidRPr="00466213" w:rsidRDefault="0013721B" w:rsidP="002F4BD5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Album</w:t>
      </w:r>
    </w:p>
    <w:p w14:paraId="5F7086FB" w14:textId="48892699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lbum Name</w:t>
      </w:r>
    </w:p>
    <w:p w14:paraId="6C271318" w14:textId="5F4124F8" w:rsidR="001906C9" w:rsidRDefault="00466213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Character</w:t>
      </w:r>
      <w:r>
        <w:t xml:space="preserve"> field</w:t>
      </w:r>
      <w:r w:rsidR="001906C9">
        <w:t>, required.</w:t>
      </w:r>
    </w:p>
    <w:p w14:paraId="613422B9" w14:textId="69EEEF87" w:rsidR="005F1356" w:rsidRDefault="005F1356" w:rsidP="005F1356">
      <w:pPr>
        <w:pStyle w:val="ListParagraph"/>
        <w:numPr>
          <w:ilvl w:val="2"/>
          <w:numId w:val="2"/>
        </w:numPr>
      </w:pPr>
      <w:r>
        <w:t xml:space="preserve">All album </w:t>
      </w:r>
      <w:r w:rsidRPr="005F1356">
        <w:rPr>
          <w:b/>
          <w:bCs/>
        </w:rPr>
        <w:t>names</w:t>
      </w:r>
      <w:r>
        <w:t xml:space="preserve"> </w:t>
      </w:r>
      <w:r w:rsidRPr="005F1356">
        <w:rPr>
          <w:b/>
          <w:bCs/>
        </w:rPr>
        <w:t xml:space="preserve">must </w:t>
      </w:r>
      <w:r w:rsidRPr="005F1356">
        <w:t>be</w:t>
      </w:r>
      <w:r>
        <w:t xml:space="preserve"> </w:t>
      </w:r>
      <w:r w:rsidRPr="005F1356">
        <w:rPr>
          <w:b/>
          <w:bCs/>
        </w:rPr>
        <w:t>unique</w:t>
      </w:r>
      <w:r>
        <w:t>.</w:t>
      </w:r>
    </w:p>
    <w:p w14:paraId="086EAADE" w14:textId="7F1205DE" w:rsidR="001906C9" w:rsidRPr="001906C9" w:rsidRDefault="00466213" w:rsidP="002F4BD5">
      <w:pPr>
        <w:pStyle w:val="ListParagraph"/>
        <w:numPr>
          <w:ilvl w:val="2"/>
          <w:numId w:val="2"/>
        </w:numPr>
      </w:pPr>
      <w:r>
        <w:t xml:space="preserve"> </w:t>
      </w:r>
      <w:r w:rsidR="001906C9">
        <w:t xml:space="preserve">It should consist of a </w:t>
      </w:r>
      <w:r w:rsidR="001906C9" w:rsidRPr="00EB3710">
        <w:rPr>
          <w:b/>
          <w:bCs/>
        </w:rPr>
        <w:t>max</w:t>
      </w:r>
      <w:r w:rsidR="001906C9">
        <w:rPr>
          <w:b/>
          <w:bCs/>
        </w:rPr>
        <w:t>imum</w:t>
      </w:r>
      <w:r w:rsidR="001906C9">
        <w:t xml:space="preserve"> </w:t>
      </w:r>
      <w:r w:rsidR="001906C9" w:rsidRPr="001906C9">
        <w:rPr>
          <w:b/>
          <w:bCs/>
        </w:rPr>
        <w:t xml:space="preserve">of </w:t>
      </w:r>
      <w:r w:rsidR="001906C9">
        <w:rPr>
          <w:b/>
          <w:bCs/>
        </w:rPr>
        <w:t>30</w:t>
      </w:r>
      <w:r w:rsidR="001906C9" w:rsidRPr="00EB3710">
        <w:rPr>
          <w:b/>
          <w:bCs/>
        </w:rPr>
        <w:t xml:space="preserve"> characters</w:t>
      </w:r>
      <w:r w:rsidR="001906C9">
        <w:rPr>
          <w:b/>
          <w:bCs/>
        </w:rPr>
        <w:t>.</w:t>
      </w:r>
    </w:p>
    <w:p w14:paraId="0F53794D" w14:textId="19A7C58A" w:rsidR="001906C9" w:rsidRP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rtist</w:t>
      </w:r>
    </w:p>
    <w:p w14:paraId="6144E193" w14:textId="41908B17" w:rsidR="00466213" w:rsidRDefault="009A0F86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Character</w:t>
      </w:r>
      <w:r w:rsidR="00466213">
        <w:t xml:space="preserve"> field</w:t>
      </w:r>
      <w:r w:rsidR="001906C9">
        <w:t>, required.</w:t>
      </w:r>
    </w:p>
    <w:p w14:paraId="6134D95B" w14:textId="25456AA2" w:rsidR="009A0F86" w:rsidRDefault="009A0F86" w:rsidP="009A0F86">
      <w:pPr>
        <w:pStyle w:val="ListParagraph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>
        <w:rPr>
          <w:b/>
          <w:bCs/>
        </w:rPr>
        <w:t>30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1714CEBE" w14:textId="7EA739C2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Genre</w:t>
      </w:r>
    </w:p>
    <w:p w14:paraId="689CA443" w14:textId="3072ED0F" w:rsidR="00466213" w:rsidRDefault="006D03AC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Char</w:t>
      </w:r>
      <w:r w:rsidR="001A2456">
        <w:rPr>
          <w:b/>
          <w:bCs/>
        </w:rPr>
        <w:t>acter</w:t>
      </w:r>
      <w:r>
        <w:t xml:space="preserve"> f</w:t>
      </w:r>
      <w:r w:rsidRPr="006D03AC">
        <w:t>ield</w:t>
      </w:r>
      <w:r w:rsidR="001906C9">
        <w:t xml:space="preserve">, </w:t>
      </w:r>
      <w:r w:rsidR="009A0F86">
        <w:t>required</w:t>
      </w:r>
      <w:r w:rsidR="001906C9">
        <w:t>.</w:t>
      </w:r>
    </w:p>
    <w:p w14:paraId="5AFD498D" w14:textId="6B639557" w:rsidR="006D03AC" w:rsidRDefault="006D03AC" w:rsidP="002F4BD5">
      <w:pPr>
        <w:pStyle w:val="ListParagraph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>
        <w:rPr>
          <w:b/>
          <w:bCs/>
        </w:rPr>
        <w:t>30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0BB0CC9A" w14:textId="11867102" w:rsidR="009A0F86" w:rsidRDefault="009A0F86" w:rsidP="0061417C">
      <w:pPr>
        <w:pStyle w:val="ListParagraph"/>
        <w:numPr>
          <w:ilvl w:val="2"/>
          <w:numId w:val="2"/>
        </w:numPr>
      </w:pPr>
      <w:r>
        <w:t xml:space="preserve">The choices are </w:t>
      </w: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op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Jazz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&amp;</w:t>
      </w:r>
      <w:r w:rsidRPr="009A0F86">
        <w:rPr>
          <w:rFonts w:ascii="Consolas" w:hAnsi="Consolas"/>
          <w:b/>
          <w:bCs/>
        </w:rPr>
        <w:t>B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Rock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Country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Dance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Hip Hop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and </w:t>
      </w:r>
      <w:r w:rsidRPr="009A0F86">
        <w:rPr>
          <w:rFonts w:ascii="Consolas" w:hAnsi="Consolas"/>
          <w:b/>
          <w:bCs/>
        </w:rPr>
        <w:t>"Other"</w:t>
      </w:r>
      <w:r>
        <w:t>.</w:t>
      </w:r>
    </w:p>
    <w:p w14:paraId="35904A41" w14:textId="1807E4D7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Description</w:t>
      </w:r>
    </w:p>
    <w:p w14:paraId="7380F770" w14:textId="27C528B1" w:rsidR="009A0F86" w:rsidRDefault="009A0F86" w:rsidP="009A0F86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Text</w:t>
      </w:r>
      <w:r w:rsidR="00466213">
        <w:t xml:space="preserve"> field</w:t>
      </w:r>
      <w:r w:rsidR="001906C9">
        <w:t xml:space="preserve">, </w:t>
      </w:r>
      <w:r w:rsidRPr="00106830">
        <w:rPr>
          <w:b/>
          <w:bCs/>
        </w:rPr>
        <w:t>optional</w:t>
      </w:r>
      <w:r w:rsidR="001906C9">
        <w:t>.</w:t>
      </w:r>
    </w:p>
    <w:p w14:paraId="7686FA63" w14:textId="5DF1D959" w:rsidR="009A0F86" w:rsidRDefault="009A0F86" w:rsidP="009A0F86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lastRenderedPageBreak/>
        <w:t>Image URL</w:t>
      </w:r>
    </w:p>
    <w:p w14:paraId="33409DAE" w14:textId="6D91C598" w:rsidR="009A0F86" w:rsidRDefault="009A0F86" w:rsidP="009A0F86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URL</w:t>
      </w:r>
      <w:r>
        <w:t xml:space="preserve"> field, required.</w:t>
      </w:r>
    </w:p>
    <w:p w14:paraId="50EDDD79" w14:textId="1A198289" w:rsidR="009A0F86" w:rsidRDefault="009A0F86" w:rsidP="009A0F86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Price</w:t>
      </w:r>
    </w:p>
    <w:p w14:paraId="50564CD0" w14:textId="611268CC" w:rsidR="009A0F86" w:rsidRDefault="009A0F86" w:rsidP="009A0F86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Float</w:t>
      </w:r>
      <w:r>
        <w:t xml:space="preserve"> </w:t>
      </w:r>
      <w:proofErr w:type="gramStart"/>
      <w:r>
        <w:t>field,</w:t>
      </w:r>
      <w:proofErr w:type="gramEnd"/>
      <w:r>
        <w:t xml:space="preserve"> required.</w:t>
      </w:r>
    </w:p>
    <w:p w14:paraId="5B16F709" w14:textId="7EAA4C1F" w:rsidR="009A0F86" w:rsidRDefault="009A0F86" w:rsidP="009A0F86">
      <w:pPr>
        <w:pStyle w:val="ListParagraph"/>
        <w:numPr>
          <w:ilvl w:val="2"/>
          <w:numId w:val="2"/>
        </w:numPr>
      </w:pPr>
      <w:r>
        <w:t xml:space="preserve">The price cannot </w:t>
      </w:r>
      <w:r w:rsidRPr="001906C9">
        <w:rPr>
          <w:b/>
          <w:bCs/>
        </w:rPr>
        <w:t xml:space="preserve">be below </w:t>
      </w:r>
      <w:r w:rsidRPr="00694769">
        <w:rPr>
          <w:rFonts w:ascii="Consolas" w:hAnsi="Consolas"/>
          <w:b/>
          <w:bCs/>
        </w:rPr>
        <w:t>0.0</w:t>
      </w:r>
      <w:r>
        <w:t>.</w:t>
      </w:r>
    </w:p>
    <w:p w14:paraId="4E2AB33B" w14:textId="049E69C6" w:rsidR="00816289" w:rsidRPr="00816289" w:rsidRDefault="00816289" w:rsidP="00816289">
      <w:pPr>
        <w:pStyle w:val="ListParagraph"/>
        <w:numPr>
          <w:ilvl w:val="1"/>
          <w:numId w:val="2"/>
        </w:numPr>
        <w:rPr>
          <w:rFonts w:ascii="Consolas" w:hAnsi="Consolas"/>
          <w:b/>
          <w:bCs/>
        </w:rPr>
      </w:pPr>
      <w:bookmarkStart w:id="2" w:name="_Hlk152767896"/>
      <w:r w:rsidRPr="00816289">
        <w:rPr>
          <w:rFonts w:ascii="Consolas" w:hAnsi="Consolas"/>
          <w:b/>
          <w:bCs/>
        </w:rPr>
        <w:t>Owner</w:t>
      </w:r>
    </w:p>
    <w:p w14:paraId="0B18C515" w14:textId="79219744" w:rsidR="00816289" w:rsidRDefault="00816289" w:rsidP="00816289">
      <w:pPr>
        <w:pStyle w:val="ListParagraph"/>
        <w:numPr>
          <w:ilvl w:val="2"/>
          <w:numId w:val="2"/>
        </w:numPr>
      </w:pPr>
      <w:r w:rsidRPr="00816289">
        <w:t xml:space="preserve">A </w:t>
      </w:r>
      <w:r w:rsidRPr="00816289">
        <w:rPr>
          <w:b/>
          <w:bCs/>
        </w:rPr>
        <w:t>foreign key</w:t>
      </w:r>
      <w:r w:rsidRPr="00816289">
        <w:t xml:space="preserve"> to the </w:t>
      </w:r>
      <w:r>
        <w:rPr>
          <w:b/>
          <w:bCs/>
        </w:rPr>
        <w:t>Profile</w:t>
      </w:r>
      <w:r w:rsidRPr="00816289">
        <w:t xml:space="preserve"> model</w:t>
      </w:r>
      <w:r w:rsidR="004020D8">
        <w:t>.</w:t>
      </w:r>
    </w:p>
    <w:p w14:paraId="15DF6D2F" w14:textId="49248799" w:rsidR="00816289" w:rsidRDefault="00816289" w:rsidP="00816289">
      <w:pPr>
        <w:pStyle w:val="ListParagraph"/>
        <w:numPr>
          <w:ilvl w:val="2"/>
          <w:numId w:val="2"/>
        </w:numPr>
      </w:pPr>
      <w:r>
        <w:t xml:space="preserve">Establishes a </w:t>
      </w:r>
      <w:r w:rsidRPr="004020D8">
        <w:rPr>
          <w:b/>
          <w:bCs/>
        </w:rPr>
        <w:t>many-to-one</w:t>
      </w:r>
      <w:r>
        <w:t xml:space="preserve"> relationship with the </w:t>
      </w:r>
      <w:r w:rsidR="004020D8" w:rsidRPr="004020D8">
        <w:rPr>
          <w:b/>
          <w:bCs/>
        </w:rPr>
        <w:t>Profile</w:t>
      </w:r>
      <w:r>
        <w:t xml:space="preserve"> model, associating each </w:t>
      </w:r>
      <w:r w:rsidR="004020D8">
        <w:t>album</w:t>
      </w:r>
      <w:r>
        <w:t xml:space="preserve"> with a </w:t>
      </w:r>
      <w:r w:rsidR="004020D8">
        <w:t>profile</w:t>
      </w:r>
      <w:r>
        <w:t>.</w:t>
      </w:r>
    </w:p>
    <w:p w14:paraId="306EC536" w14:textId="1F3F75E7" w:rsidR="00816289" w:rsidRDefault="000B5C8E" w:rsidP="00816289">
      <w:pPr>
        <w:pStyle w:val="ListParagraph"/>
        <w:numPr>
          <w:ilvl w:val="2"/>
          <w:numId w:val="2"/>
        </w:numPr>
      </w:pPr>
      <w:r w:rsidRPr="009D680F">
        <w:t xml:space="preserve">The </w:t>
      </w:r>
      <w:r w:rsidRPr="009D680F">
        <w:rPr>
          <w:b/>
          <w:bCs/>
        </w:rPr>
        <w:t>ON DELETE</w:t>
      </w:r>
      <w:r w:rsidRPr="009D680F">
        <w:t xml:space="preserve"> constraint must be </w:t>
      </w:r>
      <w:r w:rsidRPr="009D680F">
        <w:rPr>
          <w:b/>
          <w:bCs/>
        </w:rPr>
        <w:t>configured</w:t>
      </w:r>
      <w:r w:rsidRPr="009D680F">
        <w:t xml:space="preserve"> to an </w:t>
      </w:r>
      <w:r w:rsidRPr="009D680F">
        <w:rPr>
          <w:b/>
          <w:bCs/>
        </w:rPr>
        <w:t>appropriate value</w:t>
      </w:r>
      <w:r w:rsidRPr="009D680F">
        <w:t xml:space="preserve"> in alignment with the specified </w:t>
      </w:r>
      <w:r w:rsidRPr="009D680F">
        <w:rPr>
          <w:b/>
          <w:bCs/>
        </w:rPr>
        <w:t>additional tasks</w:t>
      </w:r>
      <w:r w:rsidR="004020D8">
        <w:t>.</w:t>
      </w:r>
    </w:p>
    <w:p w14:paraId="671B7F08" w14:textId="263CB2E6" w:rsidR="001907F0" w:rsidRDefault="00082FA8" w:rsidP="00816289">
      <w:pPr>
        <w:pStyle w:val="ListParagraph"/>
        <w:numPr>
          <w:ilvl w:val="2"/>
          <w:numId w:val="2"/>
        </w:numPr>
      </w:pPr>
      <w:r w:rsidRPr="00082FA8">
        <w:t xml:space="preserve">This field should remain </w:t>
      </w:r>
      <w:r w:rsidRPr="00082FA8">
        <w:rPr>
          <w:b/>
          <w:bCs/>
        </w:rPr>
        <w:t>hidden</w:t>
      </w:r>
      <w:r w:rsidRPr="00082FA8">
        <w:t xml:space="preserve"> in forms</w:t>
      </w:r>
      <w:bookmarkEnd w:id="2"/>
      <w:r w:rsidR="001907F0">
        <w:t>.</w:t>
      </w:r>
    </w:p>
    <w:p w14:paraId="3B030D49" w14:textId="2880921D" w:rsidR="009A0F86" w:rsidRPr="009A0F86" w:rsidRDefault="009A0F86" w:rsidP="009A0F86">
      <w:pPr>
        <w:rPr>
          <w:b/>
          <w:bCs/>
        </w:rPr>
      </w:pPr>
      <w:r w:rsidRPr="009A0F86">
        <w:rPr>
          <w:b/>
          <w:bCs/>
        </w:rPr>
        <w:t xml:space="preserve">Note: </w:t>
      </w:r>
      <w:bookmarkStart w:id="3" w:name="_Hlk152768330"/>
      <w:r w:rsidR="00D82EC9" w:rsidRPr="00D82EC9">
        <w:rPr>
          <w:b/>
          <w:bCs/>
        </w:rPr>
        <w:t xml:space="preserve">Validations will be assessed solely on the user side, with no evaluation from the </w:t>
      </w:r>
      <w:proofErr w:type="gramStart"/>
      <w:r w:rsidR="00D82EC9">
        <w:rPr>
          <w:b/>
          <w:bCs/>
        </w:rPr>
        <w:t>A</w:t>
      </w:r>
      <w:r w:rsidR="00D82EC9" w:rsidRPr="00D82EC9">
        <w:rPr>
          <w:b/>
          <w:bCs/>
        </w:rPr>
        <w:t>dm</w:t>
      </w:r>
      <w:r w:rsidR="00D82EC9">
        <w:rPr>
          <w:b/>
          <w:bCs/>
        </w:rPr>
        <w:t>in</w:t>
      </w:r>
      <w:proofErr w:type="gramEnd"/>
      <w:r w:rsidR="00D82EC9">
        <w:rPr>
          <w:b/>
          <w:bCs/>
        </w:rPr>
        <w:t xml:space="preserve"> site</w:t>
      </w:r>
      <w:bookmarkEnd w:id="3"/>
      <w:r w:rsidRPr="009A0F86">
        <w:rPr>
          <w:b/>
          <w:bCs/>
        </w:rPr>
        <w:t>.</w:t>
      </w:r>
    </w:p>
    <w:p w14:paraId="79056448" w14:textId="49A9C060" w:rsidR="001E324D" w:rsidRDefault="001E324D" w:rsidP="001E324D">
      <w:pPr>
        <w:pStyle w:val="Heading2"/>
      </w:pPr>
      <w:r>
        <w:t>Routes</w:t>
      </w:r>
    </w:p>
    <w:p w14:paraId="1045EC88" w14:textId="5C1ADA2E" w:rsidR="001E324D" w:rsidRPr="008168E2" w:rsidRDefault="00000000" w:rsidP="002F4BD5">
      <w:pPr>
        <w:pStyle w:val="ListParagraph"/>
        <w:numPr>
          <w:ilvl w:val="0"/>
          <w:numId w:val="3"/>
        </w:numPr>
      </w:pPr>
      <w:hyperlink r:id="rId9" w:history="1">
        <w:r w:rsidR="001E324D" w:rsidRPr="008168E2">
          <w:rPr>
            <w:rStyle w:val="Hyperlink"/>
          </w:rPr>
          <w:t>http://localhost:8000/</w:t>
        </w:r>
      </w:hyperlink>
      <w:r w:rsidR="001E324D" w:rsidRPr="008168E2">
        <w:t xml:space="preserve"> - </w:t>
      </w:r>
      <w:r w:rsidR="00A3772F" w:rsidRPr="008168E2">
        <w:t>H</w:t>
      </w:r>
      <w:r w:rsidR="001E324D" w:rsidRPr="008168E2">
        <w:t>ome page</w:t>
      </w:r>
    </w:p>
    <w:p w14:paraId="39997B2D" w14:textId="2D7A1581" w:rsidR="001E324D" w:rsidRPr="008168E2" w:rsidRDefault="00000000" w:rsidP="002F4BD5">
      <w:pPr>
        <w:pStyle w:val="ListParagraph"/>
        <w:numPr>
          <w:ilvl w:val="0"/>
          <w:numId w:val="3"/>
        </w:numPr>
      </w:pPr>
      <w:hyperlink r:id="rId10" w:history="1">
        <w:r w:rsidR="00106830" w:rsidRPr="008168E2">
          <w:rPr>
            <w:rStyle w:val="Hyperlink"/>
          </w:rPr>
          <w:t>http://localhost:8000/album</w:t>
        </w:r>
      </w:hyperlink>
      <w:r w:rsidR="00EC0F51" w:rsidRPr="008168E2">
        <w:rPr>
          <w:rStyle w:val="Hyperlink"/>
          <w:lang w:val="bg-BG"/>
        </w:rPr>
        <w:t>/</w:t>
      </w:r>
      <w:r w:rsidR="00106830" w:rsidRPr="008168E2">
        <w:rPr>
          <w:rStyle w:val="Hyperlink"/>
        </w:rPr>
        <w:t>add/</w:t>
      </w:r>
      <w:r w:rsidR="001E324D" w:rsidRPr="008168E2">
        <w:t xml:space="preserve"> - </w:t>
      </w:r>
      <w:r w:rsidR="00A3772F" w:rsidRPr="008168E2">
        <w:t>A</w:t>
      </w:r>
      <w:r w:rsidR="005F1356" w:rsidRPr="008168E2">
        <w:t xml:space="preserve">dd album </w:t>
      </w:r>
      <w:r w:rsidR="001E324D" w:rsidRPr="008168E2">
        <w:t>page</w:t>
      </w:r>
    </w:p>
    <w:p w14:paraId="5EAC69E0" w14:textId="39E90D87" w:rsidR="00490905" w:rsidRPr="008168E2" w:rsidRDefault="00000000" w:rsidP="00490905">
      <w:pPr>
        <w:pStyle w:val="ListParagraph"/>
        <w:numPr>
          <w:ilvl w:val="0"/>
          <w:numId w:val="3"/>
        </w:numPr>
      </w:pPr>
      <w:hyperlink r:id="rId11" w:history="1">
        <w:r w:rsidR="00E76801" w:rsidRPr="008168E2">
          <w:rPr>
            <w:rStyle w:val="Hyperlink"/>
          </w:rPr>
          <w:t>http://localhost:8000/album/&lt;id&gt;/details/</w:t>
        </w:r>
      </w:hyperlink>
      <w:r w:rsidR="00490905" w:rsidRPr="008168E2">
        <w:t xml:space="preserve">- </w:t>
      </w:r>
      <w:r w:rsidR="00A3772F" w:rsidRPr="008168E2">
        <w:t>D</w:t>
      </w:r>
      <w:r w:rsidR="00E76801" w:rsidRPr="008168E2">
        <w:t xml:space="preserve">etails </w:t>
      </w:r>
      <w:r w:rsidR="00490905" w:rsidRPr="008168E2">
        <w:t>album page</w:t>
      </w:r>
    </w:p>
    <w:p w14:paraId="3C292CA7" w14:textId="155DEFB4" w:rsidR="00246223" w:rsidRPr="008168E2" w:rsidRDefault="00000000" w:rsidP="002F4BD5">
      <w:pPr>
        <w:pStyle w:val="ListParagraph"/>
        <w:numPr>
          <w:ilvl w:val="0"/>
          <w:numId w:val="3"/>
        </w:numPr>
      </w:pPr>
      <w:hyperlink r:id="rId12" w:history="1">
        <w:r w:rsidR="00E76801" w:rsidRPr="008168E2">
          <w:rPr>
            <w:rStyle w:val="Hyperlink"/>
          </w:rPr>
          <w:t>http://localhost:8000/album/&lt;id&gt;/edit/</w:t>
        </w:r>
      </w:hyperlink>
      <w:r w:rsidR="00246223" w:rsidRPr="008168E2">
        <w:t xml:space="preserve"> </w:t>
      </w:r>
      <w:r w:rsidR="001C39E8" w:rsidRPr="008168E2">
        <w:t>-</w:t>
      </w:r>
      <w:r w:rsidR="00246223" w:rsidRPr="008168E2">
        <w:t xml:space="preserve"> </w:t>
      </w:r>
      <w:r w:rsidR="00A3772F" w:rsidRPr="008168E2">
        <w:t>E</w:t>
      </w:r>
      <w:r w:rsidR="00246223" w:rsidRPr="008168E2">
        <w:t xml:space="preserve">dit </w:t>
      </w:r>
      <w:r w:rsidR="005F1356" w:rsidRPr="008168E2">
        <w:t>album</w:t>
      </w:r>
      <w:r w:rsidR="00246223" w:rsidRPr="008168E2">
        <w:t xml:space="preserve"> page</w:t>
      </w:r>
    </w:p>
    <w:p w14:paraId="15106729" w14:textId="4F2D83FB" w:rsidR="00B022ED" w:rsidRPr="008168E2" w:rsidRDefault="00000000" w:rsidP="002F4BD5">
      <w:pPr>
        <w:pStyle w:val="ListParagraph"/>
        <w:numPr>
          <w:ilvl w:val="0"/>
          <w:numId w:val="3"/>
        </w:numPr>
      </w:pPr>
      <w:hyperlink r:id="rId13" w:history="1">
        <w:r w:rsidR="00E76801" w:rsidRPr="008168E2">
          <w:rPr>
            <w:rStyle w:val="Hyperlink"/>
          </w:rPr>
          <w:t>http://localhost:8000/album/&lt;id&gt;/delete/</w:t>
        </w:r>
      </w:hyperlink>
      <w:r w:rsidR="00B022ED" w:rsidRPr="008168E2">
        <w:t xml:space="preserve"> - </w:t>
      </w:r>
      <w:r w:rsidR="00A3772F" w:rsidRPr="008168E2">
        <w:t>D</w:t>
      </w:r>
      <w:r w:rsidR="00B022ED" w:rsidRPr="008168E2">
        <w:t xml:space="preserve">elete </w:t>
      </w:r>
      <w:r w:rsidR="005F1356" w:rsidRPr="008168E2">
        <w:t>album</w:t>
      </w:r>
      <w:r w:rsidR="00B022ED" w:rsidRPr="008168E2">
        <w:t xml:space="preserve"> page</w:t>
      </w:r>
    </w:p>
    <w:p w14:paraId="530FF8A8" w14:textId="7D03DC64" w:rsidR="00B022ED" w:rsidRPr="008168E2" w:rsidRDefault="00000000" w:rsidP="002F4BD5">
      <w:pPr>
        <w:pStyle w:val="ListParagraph"/>
        <w:numPr>
          <w:ilvl w:val="0"/>
          <w:numId w:val="3"/>
        </w:numPr>
      </w:pPr>
      <w:hyperlink r:id="rId14" w:history="1">
        <w:r w:rsidR="00106830" w:rsidRPr="008168E2">
          <w:rPr>
            <w:rStyle w:val="Hyperlink"/>
          </w:rPr>
          <w:t>http://localhost:8000/profile</w:t>
        </w:r>
        <w:r w:rsidR="00106830" w:rsidRPr="008168E2">
          <w:rPr>
            <w:rStyle w:val="Hyperlink"/>
            <w:lang w:val="bg-BG"/>
          </w:rPr>
          <w:t>/</w:t>
        </w:r>
        <w:r w:rsidR="00106830" w:rsidRPr="008168E2">
          <w:rPr>
            <w:rStyle w:val="Hyperlink"/>
          </w:rPr>
          <w:t>details/</w:t>
        </w:r>
      </w:hyperlink>
      <w:r w:rsidR="00106830" w:rsidRPr="008168E2">
        <w:t xml:space="preserve"> </w:t>
      </w:r>
      <w:r w:rsidR="00B022ED" w:rsidRPr="008168E2">
        <w:t xml:space="preserve">- </w:t>
      </w:r>
      <w:r w:rsidR="00A3772F" w:rsidRPr="008168E2">
        <w:t>P</w:t>
      </w:r>
      <w:r w:rsidR="00B022ED" w:rsidRPr="008168E2">
        <w:t xml:space="preserve">rofile </w:t>
      </w:r>
      <w:r w:rsidR="00106830" w:rsidRPr="008168E2">
        <w:t xml:space="preserve">details </w:t>
      </w:r>
      <w:r w:rsidR="00B022ED" w:rsidRPr="008168E2">
        <w:t>page</w:t>
      </w:r>
    </w:p>
    <w:p w14:paraId="48EF4DD4" w14:textId="3E337D17" w:rsidR="00E7206F" w:rsidRPr="008168E2" w:rsidRDefault="00000000" w:rsidP="002F4BD5">
      <w:pPr>
        <w:pStyle w:val="ListParagraph"/>
        <w:numPr>
          <w:ilvl w:val="0"/>
          <w:numId w:val="3"/>
        </w:numPr>
      </w:pPr>
      <w:hyperlink r:id="rId15" w:history="1">
        <w:r w:rsidR="00E7206F" w:rsidRPr="008168E2">
          <w:rPr>
            <w:rStyle w:val="Hyperlink"/>
          </w:rPr>
          <w:t>http://localhost:8000/profile/delete</w:t>
        </w:r>
      </w:hyperlink>
      <w:r w:rsidR="00EC0F51" w:rsidRPr="008168E2">
        <w:rPr>
          <w:rStyle w:val="Hyperlink"/>
          <w:lang w:val="bg-BG"/>
        </w:rPr>
        <w:t>/</w:t>
      </w:r>
      <w:r w:rsidR="00E7206F" w:rsidRPr="008168E2">
        <w:t xml:space="preserve"> - </w:t>
      </w:r>
      <w:r w:rsidR="00A3772F" w:rsidRPr="008168E2">
        <w:t>D</w:t>
      </w:r>
      <w:r w:rsidR="00E7206F" w:rsidRPr="008168E2">
        <w:t>elete profile page</w:t>
      </w:r>
    </w:p>
    <w:p w14:paraId="43FAD9B3" w14:textId="346BEB97" w:rsidR="00466213" w:rsidRDefault="00466213" w:rsidP="00466213">
      <w:pPr>
        <w:pStyle w:val="Heading2"/>
      </w:pPr>
      <w:r>
        <w:t>Pages</w:t>
      </w:r>
    </w:p>
    <w:p w14:paraId="72EBBE2A" w14:textId="19EB3466" w:rsidR="00EC7F53" w:rsidRDefault="00EC7F53" w:rsidP="00EC7F53">
      <w:pPr>
        <w:pStyle w:val="Heading3"/>
      </w:pPr>
      <w:bookmarkStart w:id="4" w:name="_Hlk152773092"/>
      <w:r>
        <w:t>Base Template</w:t>
      </w:r>
    </w:p>
    <w:p w14:paraId="20C8512E" w14:textId="087A291B" w:rsidR="00EC7F53" w:rsidRDefault="00EC7F53" w:rsidP="00EC7F53">
      <w:pPr>
        <w:rPr>
          <w:rFonts w:ascii="Consolas" w:hAnsi="Consolas"/>
          <w:b/>
          <w:bCs/>
        </w:rPr>
      </w:pPr>
      <w:r w:rsidRPr="00497E98">
        <w:rPr>
          <w:b/>
          <w:bCs/>
        </w:rPr>
        <w:t>Template file</w:t>
      </w:r>
      <w:r>
        <w:t xml:space="preserve">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ase</w:t>
      </w:r>
      <w:r w:rsidRPr="00497E98">
        <w:rPr>
          <w:rFonts w:ascii="Consolas" w:hAnsi="Consolas"/>
          <w:b/>
          <w:bCs/>
        </w:rPr>
        <w:t>.html</w:t>
      </w:r>
      <w:r>
        <w:rPr>
          <w:rFonts w:ascii="Consolas" w:hAnsi="Consolas"/>
          <w:b/>
          <w:bCs/>
        </w:rPr>
        <w:t>"</w:t>
      </w:r>
    </w:p>
    <w:p w14:paraId="607458FC" w14:textId="0D5FB401" w:rsidR="00AC7583" w:rsidRDefault="00991266" w:rsidP="00EC7F53">
      <w:r w:rsidRPr="00991266">
        <w:t xml:space="preserve">Create a </w:t>
      </w:r>
      <w:r w:rsidRPr="00991266">
        <w:rPr>
          <w:b/>
          <w:bCs/>
        </w:rPr>
        <w:t>base template</w:t>
      </w:r>
      <w:r w:rsidRPr="00991266">
        <w:t xml:space="preserve"> to be </w:t>
      </w:r>
      <w:r w:rsidRPr="00B054E7">
        <w:rPr>
          <w:b/>
          <w:bCs/>
        </w:rPr>
        <w:t>inherited</w:t>
      </w:r>
      <w:r w:rsidRPr="00991266">
        <w:t xml:space="preserve"> by all other templates in the project. This base template should encompass project </w:t>
      </w:r>
      <w:r w:rsidRPr="00B054E7">
        <w:rPr>
          <w:b/>
          <w:bCs/>
        </w:rPr>
        <w:t>metadata</w:t>
      </w:r>
      <w:r w:rsidRPr="00991266">
        <w:t xml:space="preserve"> within the &lt;head&gt; tag, along with a consistent </w:t>
      </w:r>
      <w:r w:rsidRPr="00B054E7">
        <w:rPr>
          <w:b/>
          <w:bCs/>
        </w:rPr>
        <w:t>navigation bar</w:t>
      </w:r>
      <w:r w:rsidRPr="00991266">
        <w:t xml:space="preserve"> and </w:t>
      </w:r>
      <w:r w:rsidRPr="00B054E7">
        <w:rPr>
          <w:b/>
          <w:bCs/>
        </w:rPr>
        <w:t xml:space="preserve">footer </w:t>
      </w:r>
      <w:r w:rsidRPr="00991266">
        <w:t>for every web page</w:t>
      </w:r>
      <w:r w:rsidR="00EC7F53">
        <w:t>.</w:t>
      </w:r>
    </w:p>
    <w:p w14:paraId="7ED204E3" w14:textId="338A8A1E" w:rsidR="009A0F86" w:rsidRDefault="00B054E7" w:rsidP="00EC7F53">
      <w:r w:rsidRPr="00B054E7">
        <w:rPr>
          <w:b/>
          <w:bCs/>
        </w:rPr>
        <w:t>N</w:t>
      </w:r>
      <w:r w:rsidR="009A0F86" w:rsidRPr="00B054E7">
        <w:rPr>
          <w:b/>
          <w:bCs/>
        </w:rPr>
        <w:t>avigation bar</w:t>
      </w:r>
      <w:r w:rsidR="009A0F86">
        <w:t>:</w:t>
      </w:r>
    </w:p>
    <w:p w14:paraId="7EE41A0D" w14:textId="2AA5DFD6" w:rsidR="009A0F86" w:rsidRDefault="009A0F86" w:rsidP="006D03AC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Home"</w:t>
      </w:r>
      <w:r>
        <w:t xml:space="preserve"> </w:t>
      </w:r>
      <w:r w:rsidR="0060635A">
        <w:t>link</w:t>
      </w:r>
      <w:r>
        <w:t xml:space="preserve"> leads to the </w:t>
      </w:r>
      <w:r w:rsidR="00B054E7">
        <w:t>H</w:t>
      </w:r>
      <w:r>
        <w:t>ome page.</w:t>
      </w:r>
    </w:p>
    <w:p w14:paraId="1342678A" w14:textId="1A91D543" w:rsidR="009A0F86" w:rsidRDefault="009A0F86" w:rsidP="009A0F86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Create Album"</w:t>
      </w:r>
      <w:r>
        <w:t xml:space="preserve"> </w:t>
      </w:r>
      <w:r w:rsidR="0060635A">
        <w:t>link</w:t>
      </w:r>
      <w:r>
        <w:t xml:space="preserve"> leads to </w:t>
      </w:r>
      <w:r w:rsidR="00AC7583">
        <w:t>the Create Album</w:t>
      </w:r>
      <w:r>
        <w:t xml:space="preserve"> page.</w:t>
      </w:r>
    </w:p>
    <w:p w14:paraId="68907193" w14:textId="20F71F97" w:rsidR="009A0F86" w:rsidRDefault="009A0F86" w:rsidP="009A0F86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Profile"</w:t>
      </w:r>
      <w:r>
        <w:t xml:space="preserve"> </w:t>
      </w:r>
      <w:r w:rsidR="0060635A">
        <w:t>link</w:t>
      </w:r>
      <w:r>
        <w:t xml:space="preserve"> leads to the </w:t>
      </w:r>
      <w:r w:rsidR="00B054E7">
        <w:t>P</w:t>
      </w:r>
      <w:r>
        <w:t>rofile page.</w:t>
      </w:r>
    </w:p>
    <w:p w14:paraId="57753BE3" w14:textId="72EEDE35" w:rsidR="00EC37B0" w:rsidRDefault="00EC37B0" w:rsidP="00EC7F53">
      <w:r w:rsidRPr="00EC37B0">
        <w:t xml:space="preserve">Note that the </w:t>
      </w:r>
      <w:r w:rsidRPr="009A0F86">
        <w:rPr>
          <w:rFonts w:ascii="Consolas" w:hAnsi="Consolas"/>
          <w:b/>
          <w:bCs/>
        </w:rPr>
        <w:t>"Create Album"</w:t>
      </w:r>
      <w:r>
        <w:t xml:space="preserve"> </w:t>
      </w:r>
      <w:r w:rsidRPr="00EC37B0">
        <w:t xml:space="preserve">and </w:t>
      </w:r>
      <w:r w:rsidRPr="009A0F86">
        <w:rPr>
          <w:rFonts w:ascii="Consolas" w:hAnsi="Consolas"/>
          <w:b/>
          <w:bCs/>
        </w:rPr>
        <w:t>"Profile"</w:t>
      </w:r>
      <w:r w:rsidRPr="00EC37B0">
        <w:t xml:space="preserve"> </w:t>
      </w:r>
      <w:r w:rsidR="0060635A">
        <w:t>link</w:t>
      </w:r>
      <w:r w:rsidRPr="00EC37B0">
        <w:t xml:space="preserve">s in the navigation bar are </w:t>
      </w:r>
      <w:r w:rsidRPr="00EC37B0">
        <w:rPr>
          <w:b/>
          <w:bCs/>
        </w:rPr>
        <w:t>visible</w:t>
      </w:r>
      <w:r w:rsidRPr="00EC37B0">
        <w:t xml:space="preserve"> exclusively when the </w:t>
      </w:r>
      <w:r w:rsidRPr="00EC37B0">
        <w:rPr>
          <w:b/>
          <w:bCs/>
        </w:rPr>
        <w:t>user</w:t>
      </w:r>
      <w:r w:rsidRPr="00EC37B0">
        <w:t xml:space="preserve"> </w:t>
      </w:r>
      <w:r w:rsidRPr="00EC37B0">
        <w:rPr>
          <w:b/>
          <w:bCs/>
        </w:rPr>
        <w:t>has</w:t>
      </w:r>
      <w:r w:rsidRPr="00EC37B0">
        <w:t xml:space="preserve"> a </w:t>
      </w:r>
      <w:r w:rsidRPr="00EC37B0">
        <w:rPr>
          <w:b/>
          <w:bCs/>
        </w:rPr>
        <w:t>profile</w:t>
      </w:r>
      <w:r w:rsidRPr="00EC37B0">
        <w:t>.</w:t>
      </w:r>
    </w:p>
    <w:p w14:paraId="1CF55B54" w14:textId="552F4FAC" w:rsidR="0014294A" w:rsidRDefault="00EC37B0" w:rsidP="0013721B">
      <w:r w:rsidRPr="00EC37B0">
        <w:t xml:space="preserve">This template lacks a direct path and is </w:t>
      </w:r>
      <w:r w:rsidRPr="00EC37B0">
        <w:rPr>
          <w:b/>
          <w:bCs/>
        </w:rPr>
        <w:t>inaccessible</w:t>
      </w:r>
      <w:r w:rsidRPr="00EC37B0">
        <w:t xml:space="preserve"> via </w:t>
      </w:r>
      <w:r w:rsidRPr="00EC37B0">
        <w:rPr>
          <w:b/>
          <w:bCs/>
        </w:rPr>
        <w:t>URL</w:t>
      </w:r>
      <w:bookmarkEnd w:id="4"/>
      <w:r w:rsidRPr="00EC37B0">
        <w:t>.</w:t>
      </w:r>
    </w:p>
    <w:p w14:paraId="651967A5" w14:textId="3A495501" w:rsidR="00EC7F53" w:rsidRDefault="00EC7F53" w:rsidP="00EC7F53">
      <w:pPr>
        <w:pStyle w:val="Heading3"/>
      </w:pPr>
      <w:r>
        <w:t>Home Page</w:t>
      </w:r>
    </w:p>
    <w:p w14:paraId="1AAA1CAE" w14:textId="77777777" w:rsidR="00EC7F53" w:rsidRDefault="00EC7F53" w:rsidP="00EC7F53">
      <w:r w:rsidRPr="00497E98">
        <w:rPr>
          <w:b/>
          <w:bCs/>
        </w:rPr>
        <w:t>Template files</w:t>
      </w:r>
      <w:r>
        <w:t xml:space="preserve">: </w:t>
      </w:r>
      <w:r w:rsidRPr="00497E98">
        <w:rPr>
          <w:rFonts w:ascii="Consolas" w:hAnsi="Consolas"/>
          <w:b/>
          <w:bCs/>
        </w:rPr>
        <w:t>"home-no-profile.html"</w:t>
      </w:r>
      <w:r>
        <w:t>; "</w:t>
      </w:r>
      <w:r w:rsidRPr="00497E98">
        <w:rPr>
          <w:rFonts w:ascii="Consolas" w:hAnsi="Consolas"/>
          <w:b/>
          <w:bCs/>
        </w:rPr>
        <w:t>home-with-profile</w:t>
      </w:r>
      <w:r>
        <w:rPr>
          <w:rFonts w:ascii="Consolas" w:hAnsi="Consolas"/>
          <w:b/>
          <w:bCs/>
        </w:rPr>
        <w:t>.html</w:t>
      </w:r>
      <w:r w:rsidRPr="00497E98">
        <w:rPr>
          <w:rFonts w:ascii="Consolas" w:hAnsi="Consolas"/>
          <w:b/>
          <w:bCs/>
        </w:rPr>
        <w:t>"</w:t>
      </w:r>
    </w:p>
    <w:p w14:paraId="0B1AFCBB" w14:textId="52010EFE" w:rsidR="00EC7F53" w:rsidRDefault="008959C8" w:rsidP="00EC7F53">
      <w:r w:rsidRPr="008959C8">
        <w:t xml:space="preserve">If </w:t>
      </w:r>
      <w:r w:rsidRPr="008959C8">
        <w:rPr>
          <w:b/>
          <w:bCs/>
        </w:rPr>
        <w:t>no profile</w:t>
      </w:r>
      <w:r w:rsidRPr="008959C8">
        <w:t xml:space="preserve"> has been </w:t>
      </w:r>
      <w:r w:rsidRPr="008959C8">
        <w:rPr>
          <w:b/>
          <w:bCs/>
        </w:rPr>
        <w:t>created</w:t>
      </w:r>
      <w:r w:rsidRPr="008959C8">
        <w:t xml:space="preserve">, the home page </w:t>
      </w:r>
      <w:r w:rsidRPr="008959C8">
        <w:rPr>
          <w:b/>
          <w:bCs/>
        </w:rPr>
        <w:t>displays</w:t>
      </w:r>
      <w:r w:rsidRPr="008959C8">
        <w:t xml:space="preserve"> a </w:t>
      </w:r>
      <w:r w:rsidRPr="008959C8">
        <w:rPr>
          <w:b/>
          <w:bCs/>
        </w:rPr>
        <w:t>form</w:t>
      </w:r>
      <w:r w:rsidRPr="008959C8">
        <w:t xml:space="preserve"> for profile </w:t>
      </w:r>
      <w:r w:rsidRPr="008959C8">
        <w:rPr>
          <w:b/>
          <w:bCs/>
        </w:rPr>
        <w:t>creation</w:t>
      </w:r>
      <w:r w:rsidRPr="008959C8">
        <w:t xml:space="preserve">. This form </w:t>
      </w:r>
      <w:r w:rsidRPr="008959C8">
        <w:rPr>
          <w:b/>
          <w:bCs/>
        </w:rPr>
        <w:t>includes</w:t>
      </w:r>
      <w:r w:rsidR="00EC7F53">
        <w:t>:</w:t>
      </w:r>
    </w:p>
    <w:p w14:paraId="2A205443" w14:textId="7394760C" w:rsidR="009A0F86" w:rsidRDefault="00EC7F53" w:rsidP="009A0F86">
      <w:pPr>
        <w:pStyle w:val="ListParagraph"/>
        <w:numPr>
          <w:ilvl w:val="0"/>
          <w:numId w:val="9"/>
        </w:numPr>
      </w:pPr>
      <w:r>
        <w:t xml:space="preserve">A </w:t>
      </w:r>
      <w:r w:rsidRPr="00760D9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Username</w:t>
      </w:r>
      <w:r w:rsidRPr="00760D94">
        <w:rPr>
          <w:rFonts w:ascii="Consolas" w:hAnsi="Consolas"/>
          <w:b/>
          <w:bCs/>
        </w:rPr>
        <w:t>:"</w:t>
      </w:r>
    </w:p>
    <w:p w14:paraId="21819D00" w14:textId="75580905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4C0BFE">
        <w:rPr>
          <w:b/>
          <w:bCs/>
        </w:rPr>
        <w:t>placeholder</w:t>
      </w:r>
      <w:r>
        <w:t xml:space="preserve"> "</w:t>
      </w:r>
      <w:r>
        <w:rPr>
          <w:b/>
          <w:bCs/>
        </w:rPr>
        <w:t>Username</w:t>
      </w:r>
      <w:r>
        <w:t>".</w:t>
      </w:r>
    </w:p>
    <w:p w14:paraId="253A5712" w14:textId="705F7646" w:rsidR="009A0F86" w:rsidRPr="009A0F86" w:rsidRDefault="009A0F86" w:rsidP="009A0F86">
      <w:pPr>
        <w:pStyle w:val="ListParagraph"/>
        <w:numPr>
          <w:ilvl w:val="0"/>
          <w:numId w:val="9"/>
        </w:numPr>
      </w:pPr>
      <w:r>
        <w:t>A</w:t>
      </w:r>
      <w:r w:rsidR="00EC7F53">
        <w:t xml:space="preserve">n </w:t>
      </w:r>
      <w:r w:rsidR="00EC7F53" w:rsidRPr="009A0F86">
        <w:rPr>
          <w:rFonts w:ascii="Consolas" w:hAnsi="Consolas"/>
          <w:b/>
          <w:bCs/>
        </w:rPr>
        <w:t>"Email:"</w:t>
      </w:r>
    </w:p>
    <w:p w14:paraId="194961EE" w14:textId="46FB5C3D" w:rsidR="009A0F86" w:rsidRDefault="009A0F86" w:rsidP="009A0F86">
      <w:pPr>
        <w:pStyle w:val="ListParagraph"/>
        <w:numPr>
          <w:ilvl w:val="1"/>
          <w:numId w:val="9"/>
        </w:numPr>
      </w:pPr>
      <w:r>
        <w:lastRenderedPageBreak/>
        <w:t xml:space="preserve">There must be a </w:t>
      </w:r>
      <w:r w:rsidRPr="004C0BFE">
        <w:rPr>
          <w:b/>
          <w:bCs/>
        </w:rPr>
        <w:t>placeholder</w:t>
      </w:r>
      <w:r>
        <w:t xml:space="preserve"> "</w:t>
      </w:r>
      <w:r>
        <w:rPr>
          <w:b/>
          <w:bCs/>
        </w:rPr>
        <w:t>Email</w:t>
      </w:r>
      <w:r>
        <w:t>".</w:t>
      </w:r>
    </w:p>
    <w:p w14:paraId="255E4A48" w14:textId="3134EF3B" w:rsidR="00EC7F53" w:rsidRPr="009A0F86" w:rsidRDefault="009A0F86" w:rsidP="009A0F86">
      <w:pPr>
        <w:pStyle w:val="ListParagraph"/>
        <w:numPr>
          <w:ilvl w:val="0"/>
          <w:numId w:val="9"/>
        </w:numPr>
      </w:pPr>
      <w:r>
        <w:t>A</w:t>
      </w:r>
      <w:r w:rsidR="00EC7F53">
        <w:t xml:space="preserve">n </w:t>
      </w:r>
      <w:r w:rsidR="00EC7F53" w:rsidRPr="009A0F86">
        <w:rPr>
          <w:rFonts w:ascii="Consolas" w:hAnsi="Consolas"/>
          <w:b/>
          <w:bCs/>
        </w:rPr>
        <w:t>"Age:"</w:t>
      </w:r>
    </w:p>
    <w:p w14:paraId="56CA6806" w14:textId="6B932D28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4C0BFE">
        <w:rPr>
          <w:b/>
          <w:bCs/>
        </w:rPr>
        <w:t>placeholder</w:t>
      </w:r>
      <w:r>
        <w:t xml:space="preserve"> "</w:t>
      </w:r>
      <w:r>
        <w:rPr>
          <w:b/>
          <w:bCs/>
        </w:rPr>
        <w:t>Age</w:t>
      </w:r>
      <w:r>
        <w:t>".</w:t>
      </w:r>
    </w:p>
    <w:p w14:paraId="1C4F7436" w14:textId="40EC144C" w:rsidR="00EC7F53" w:rsidRDefault="00EC7F53" w:rsidP="00EC7F53">
      <w:pPr>
        <w:pStyle w:val="ListParagraph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Enter</w:t>
      </w:r>
      <w:r w:rsidRPr="00497E98">
        <w:rPr>
          <w:rFonts w:ascii="Consolas" w:hAnsi="Consolas"/>
          <w:b/>
          <w:bCs/>
        </w:rPr>
        <w:t>"</w:t>
      </w:r>
      <w:r w:rsidRPr="000A3B67">
        <w:t xml:space="preserve">. </w:t>
      </w:r>
    </w:p>
    <w:p w14:paraId="2F29FBD5" w14:textId="340849CF" w:rsidR="00EC7F53" w:rsidRDefault="008959C8" w:rsidP="00EC7F53">
      <w:pPr>
        <w:pStyle w:val="ListParagraph"/>
        <w:numPr>
          <w:ilvl w:val="1"/>
          <w:numId w:val="5"/>
        </w:numPr>
      </w:pPr>
      <w:r w:rsidRPr="008959C8">
        <w:t xml:space="preserve">Upon clicking, </w:t>
      </w:r>
      <w:r w:rsidRPr="008959C8">
        <w:rPr>
          <w:b/>
          <w:bCs/>
        </w:rPr>
        <w:t>successful</w:t>
      </w:r>
      <w:r w:rsidRPr="008959C8">
        <w:t xml:space="preserve"> profile </w:t>
      </w:r>
      <w:r w:rsidRPr="008959C8">
        <w:rPr>
          <w:b/>
          <w:bCs/>
        </w:rPr>
        <w:t>creation</w:t>
      </w:r>
      <w:r w:rsidRPr="008959C8">
        <w:t xml:space="preserve"> </w:t>
      </w:r>
      <w:r w:rsidRPr="008959C8">
        <w:rPr>
          <w:b/>
          <w:bCs/>
        </w:rPr>
        <w:t>redirects</w:t>
      </w:r>
      <w:r w:rsidRPr="008959C8">
        <w:t xml:space="preserve"> to the </w:t>
      </w:r>
      <w:r w:rsidRPr="008959C8">
        <w:rPr>
          <w:b/>
          <w:bCs/>
        </w:rPr>
        <w:t>same</w:t>
      </w:r>
      <w:r w:rsidRPr="008959C8">
        <w:t xml:space="preserve"> page, now displaying a home template with</w:t>
      </w:r>
      <w:r w:rsidRPr="008959C8">
        <w:rPr>
          <w:b/>
          <w:bCs/>
        </w:rPr>
        <w:t xml:space="preserve"> </w:t>
      </w:r>
      <w:r w:rsidRPr="008959C8">
        <w:t>the</w:t>
      </w:r>
      <w:r w:rsidRPr="008959C8">
        <w:rPr>
          <w:b/>
          <w:bCs/>
        </w:rPr>
        <w:t xml:space="preserve"> user's profile</w:t>
      </w:r>
      <w:r w:rsidR="00EC7F53" w:rsidRPr="000A3B67">
        <w:t>.</w:t>
      </w:r>
    </w:p>
    <w:p w14:paraId="67B6A65F" w14:textId="1958B152" w:rsidR="00EC7F53" w:rsidRDefault="008959C8" w:rsidP="0013721B">
      <w:pPr>
        <w:pStyle w:val="ListParagraph"/>
        <w:numPr>
          <w:ilvl w:val="1"/>
          <w:numId w:val="5"/>
        </w:numPr>
      </w:pPr>
      <w:r w:rsidRPr="008959C8">
        <w:t xml:space="preserve">In case of any </w:t>
      </w:r>
      <w:r w:rsidRPr="008959C8">
        <w:rPr>
          <w:b/>
          <w:bCs/>
        </w:rPr>
        <w:t>errors</w:t>
      </w:r>
      <w:r w:rsidRPr="008959C8">
        <w:t xml:space="preserve">, the </w:t>
      </w:r>
      <w:r w:rsidRPr="008959C8">
        <w:rPr>
          <w:b/>
          <w:bCs/>
        </w:rPr>
        <w:t>form</w:t>
      </w:r>
      <w:r w:rsidRPr="008959C8">
        <w:t xml:space="preserve"> will present relevant </w:t>
      </w:r>
      <w:r w:rsidRPr="008959C8">
        <w:rPr>
          <w:b/>
          <w:bCs/>
        </w:rPr>
        <w:t>validation</w:t>
      </w:r>
      <w:r w:rsidRPr="008959C8">
        <w:t xml:space="preserve"> </w:t>
      </w:r>
      <w:r w:rsidRPr="008959C8">
        <w:rPr>
          <w:b/>
          <w:bCs/>
        </w:rPr>
        <w:t>messages</w:t>
      </w:r>
      <w:r w:rsidRPr="008959C8">
        <w:t>.</w:t>
      </w:r>
    </w:p>
    <w:p w14:paraId="79571FBA" w14:textId="006B87C2" w:rsidR="0013721B" w:rsidRDefault="00764F98" w:rsidP="0013721B">
      <w:r>
        <w:rPr>
          <w:noProof/>
        </w:rPr>
        <w:drawing>
          <wp:inline distT="0" distB="0" distL="0" distR="0" wp14:anchorId="3843C0EB" wp14:editId="5C7F1214">
            <wp:extent cx="6626225" cy="3415030"/>
            <wp:effectExtent l="0" t="0" r="3175" b="0"/>
            <wp:docPr id="15264308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430885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F817F" w14:textId="77777777" w:rsidR="00E22E74" w:rsidRDefault="00E22E74" w:rsidP="009A0F86"/>
    <w:p w14:paraId="7E80BF42" w14:textId="72DAFEEC" w:rsidR="0013721B" w:rsidRPr="0014294A" w:rsidRDefault="009534F9" w:rsidP="0013721B">
      <w:pPr>
        <w:rPr>
          <w:b/>
          <w:bCs/>
        </w:rPr>
      </w:pPr>
      <w:r w:rsidRPr="009534F9">
        <w:t xml:space="preserve">The </w:t>
      </w:r>
      <w:r w:rsidR="002A7378">
        <w:rPr>
          <w:b/>
          <w:bCs/>
        </w:rPr>
        <w:t>"</w:t>
      </w:r>
      <w:r w:rsidRPr="002A7378">
        <w:rPr>
          <w:b/>
          <w:bCs/>
        </w:rPr>
        <w:t>Home with Profile</w:t>
      </w:r>
      <w:r w:rsidR="002A7378">
        <w:rPr>
          <w:b/>
          <w:bCs/>
        </w:rPr>
        <w:t>"</w:t>
      </w:r>
      <w:r w:rsidRPr="009534F9">
        <w:t xml:space="preserve"> page </w:t>
      </w:r>
      <w:r w:rsidRPr="009534F9">
        <w:rPr>
          <w:b/>
          <w:bCs/>
        </w:rPr>
        <w:t>displays</w:t>
      </w:r>
      <w:r w:rsidRPr="009534F9">
        <w:t xml:space="preserve"> </w:t>
      </w:r>
      <w:r w:rsidRPr="009534F9">
        <w:rPr>
          <w:b/>
          <w:bCs/>
        </w:rPr>
        <w:t>all albums</w:t>
      </w:r>
      <w:r w:rsidRPr="009534F9">
        <w:t xml:space="preserve"> created by the user. If </w:t>
      </w:r>
      <w:r w:rsidRPr="009534F9">
        <w:rPr>
          <w:b/>
          <w:bCs/>
        </w:rPr>
        <w:t>no albums exist</w:t>
      </w:r>
      <w:r w:rsidRPr="009534F9">
        <w:t>, only a paragraph is visible</w:t>
      </w:r>
      <w:r w:rsidR="00E115BA">
        <w:t>:</w:t>
      </w:r>
      <w:r w:rsidR="009A0F86">
        <w:t xml:space="preserve"> </w:t>
      </w:r>
      <w:r w:rsidR="009A0F86" w:rsidRPr="001906C9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No Albums in Catalog!</w:t>
      </w:r>
      <w:r w:rsidR="009A0F86" w:rsidRPr="001906C9">
        <w:rPr>
          <w:rFonts w:ascii="Consolas" w:hAnsi="Consolas"/>
          <w:b/>
          <w:bCs/>
        </w:rPr>
        <w:t>"</w:t>
      </w:r>
    </w:p>
    <w:p w14:paraId="3FF5E0DF" w14:textId="62E44A1A" w:rsidR="0013721B" w:rsidRDefault="009534F9" w:rsidP="0013721B">
      <w:r>
        <w:rPr>
          <w:noProof/>
        </w:rPr>
        <w:drawing>
          <wp:inline distT="0" distB="0" distL="0" distR="0" wp14:anchorId="6AFBC55C" wp14:editId="69264C20">
            <wp:extent cx="6626225" cy="3394075"/>
            <wp:effectExtent l="0" t="0" r="3175" b="0"/>
            <wp:docPr id="1353671931" name="Picture 1" descr="A black record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671931" name="Picture 1" descr="A black record with blue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3E5B4" w14:textId="6EAFADAB" w:rsidR="009A0F86" w:rsidRDefault="00DA1291" w:rsidP="009A0F86">
      <w:r w:rsidRPr="00DA1291">
        <w:lastRenderedPageBreak/>
        <w:t xml:space="preserve">If a </w:t>
      </w:r>
      <w:r w:rsidRPr="00DA1291">
        <w:rPr>
          <w:b/>
          <w:bCs/>
        </w:rPr>
        <w:t>profile</w:t>
      </w:r>
      <w:r w:rsidRPr="00DA1291">
        <w:t xml:space="preserve"> and </w:t>
      </w:r>
      <w:r w:rsidRPr="00DA1291">
        <w:rPr>
          <w:b/>
          <w:bCs/>
        </w:rPr>
        <w:t>album</w:t>
      </w:r>
      <w:r w:rsidRPr="00DA1291">
        <w:t>/</w:t>
      </w:r>
      <w:r w:rsidRPr="00DA1291">
        <w:rPr>
          <w:b/>
          <w:bCs/>
        </w:rPr>
        <w:t>s</w:t>
      </w:r>
      <w:r w:rsidRPr="00DA1291">
        <w:t xml:space="preserve"> </w:t>
      </w:r>
      <w:r w:rsidRPr="00DA1291">
        <w:rPr>
          <w:b/>
          <w:bCs/>
        </w:rPr>
        <w:t>exist</w:t>
      </w:r>
      <w:r w:rsidRPr="00DA1291">
        <w:t xml:space="preserve">, the page should </w:t>
      </w:r>
      <w:r w:rsidRPr="00DA1291">
        <w:rPr>
          <w:b/>
          <w:bCs/>
        </w:rPr>
        <w:t>include</w:t>
      </w:r>
      <w:r w:rsidRPr="00DA1291">
        <w:t xml:space="preserve"> the following </w:t>
      </w:r>
      <w:r w:rsidRPr="00DA1291">
        <w:rPr>
          <w:b/>
          <w:bCs/>
        </w:rPr>
        <w:t>components</w:t>
      </w:r>
      <w:r w:rsidR="009A0F86">
        <w:t>:</w:t>
      </w:r>
    </w:p>
    <w:p w14:paraId="188FEA75" w14:textId="2FA7EC3C" w:rsidR="009A0F86" w:rsidRDefault="009A0F86" w:rsidP="009A0F86">
      <w:pPr>
        <w:pStyle w:val="ListParagraph"/>
        <w:numPr>
          <w:ilvl w:val="0"/>
          <w:numId w:val="4"/>
        </w:numPr>
      </w:pPr>
      <w:r>
        <w:t xml:space="preserve">A </w:t>
      </w:r>
      <w:r w:rsidRPr="000E70EB">
        <w:rPr>
          <w:b/>
          <w:bCs/>
        </w:rPr>
        <w:t>navigation</w:t>
      </w:r>
      <w:r>
        <w:t xml:space="preserve"> bar, </w:t>
      </w:r>
      <w:r w:rsidR="008327E2" w:rsidRPr="008327E2">
        <w:t>as displayed below</w:t>
      </w:r>
      <w:r>
        <w:t>.</w:t>
      </w:r>
    </w:p>
    <w:p w14:paraId="126E23D0" w14:textId="08A97BB4" w:rsidR="009A0F86" w:rsidRDefault="009A0F86" w:rsidP="009A0F86">
      <w:pPr>
        <w:pStyle w:val="ListParagraph"/>
        <w:numPr>
          <w:ilvl w:val="0"/>
          <w:numId w:val="4"/>
        </w:numPr>
      </w:pPr>
      <w:r>
        <w:t>A headline</w:t>
      </w:r>
      <w:r w:rsidR="002043C8">
        <w:t xml:space="preserve"> </w:t>
      </w:r>
      <w:r w:rsidR="002043C8" w:rsidRPr="002043C8">
        <w:t>titled</w:t>
      </w:r>
      <w:r w:rsidR="002043C8">
        <w:t xml:space="preserve">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ll Albums</w:t>
      </w:r>
      <w:r w:rsidRPr="00497E98">
        <w:rPr>
          <w:rFonts w:ascii="Consolas" w:hAnsi="Consolas"/>
          <w:b/>
          <w:bCs/>
        </w:rPr>
        <w:t>"</w:t>
      </w:r>
    </w:p>
    <w:p w14:paraId="6F7B4BCF" w14:textId="50CDB7E5" w:rsidR="009A0F86" w:rsidRDefault="002043C8" w:rsidP="009A0F86">
      <w:pPr>
        <w:pStyle w:val="ListParagraph"/>
        <w:numPr>
          <w:ilvl w:val="0"/>
          <w:numId w:val="4"/>
        </w:numPr>
      </w:pPr>
      <w:r w:rsidRPr="002043C8">
        <w:t xml:space="preserve">A </w:t>
      </w:r>
      <w:r w:rsidRPr="002043C8">
        <w:rPr>
          <w:b/>
          <w:bCs/>
        </w:rPr>
        <w:t>card</w:t>
      </w:r>
      <w:r w:rsidRPr="002043C8">
        <w:t xml:space="preserve"> for each </w:t>
      </w:r>
      <w:r w:rsidRPr="002043C8">
        <w:rPr>
          <w:b/>
          <w:bCs/>
        </w:rPr>
        <w:t>album</w:t>
      </w:r>
      <w:r w:rsidRPr="002043C8">
        <w:t xml:space="preserve">, featuring the album's </w:t>
      </w:r>
      <w:r w:rsidRPr="002043C8">
        <w:rPr>
          <w:b/>
          <w:bCs/>
        </w:rPr>
        <w:t>image</w:t>
      </w:r>
      <w:r w:rsidRPr="002043C8">
        <w:t xml:space="preserve">, </w:t>
      </w:r>
      <w:r w:rsidRPr="002043C8">
        <w:rPr>
          <w:b/>
          <w:bCs/>
        </w:rPr>
        <w:t>name</w:t>
      </w:r>
      <w:r w:rsidRPr="002043C8">
        <w:t xml:space="preserve">, </w:t>
      </w:r>
      <w:r w:rsidRPr="002043C8">
        <w:rPr>
          <w:b/>
          <w:bCs/>
        </w:rPr>
        <w:t>artist</w:t>
      </w:r>
      <w:r w:rsidRPr="002043C8">
        <w:t xml:space="preserve">, </w:t>
      </w:r>
      <w:r w:rsidRPr="002043C8">
        <w:rPr>
          <w:b/>
          <w:bCs/>
        </w:rPr>
        <w:t>genre</w:t>
      </w:r>
      <w:r w:rsidRPr="002043C8">
        <w:t xml:space="preserve">, and </w:t>
      </w:r>
      <w:r w:rsidRPr="002043C8">
        <w:rPr>
          <w:b/>
          <w:bCs/>
        </w:rPr>
        <w:t>price</w:t>
      </w:r>
      <w:r w:rsidRPr="002043C8">
        <w:t xml:space="preserve"> (</w:t>
      </w:r>
      <w:r w:rsidRPr="002043C8">
        <w:rPr>
          <w:b/>
          <w:bCs/>
        </w:rPr>
        <w:t>formatted</w:t>
      </w:r>
      <w:r w:rsidRPr="002043C8">
        <w:t xml:space="preserve"> to the </w:t>
      </w:r>
      <w:r w:rsidRPr="002043C8">
        <w:rPr>
          <w:b/>
          <w:bCs/>
        </w:rPr>
        <w:t>second decimal place</w:t>
      </w:r>
      <w:r w:rsidRPr="002043C8">
        <w:t>). Each card-box should have a</w:t>
      </w:r>
      <w:r w:rsidR="009A0F86">
        <w:t xml:space="preserve"> </w:t>
      </w:r>
      <w:r w:rsidR="009A0F86" w:rsidRPr="009A0F86">
        <w:rPr>
          <w:rFonts w:ascii="Consolas" w:hAnsi="Consolas"/>
          <w:b/>
          <w:bCs/>
        </w:rPr>
        <w:t>"Details"</w:t>
      </w:r>
      <w:r w:rsidR="009A0F86">
        <w:t xml:space="preserve"> </w:t>
      </w:r>
      <w:r w:rsidRPr="002043C8">
        <w:rPr>
          <w:b/>
          <w:bCs/>
        </w:rPr>
        <w:t>button</w:t>
      </w:r>
      <w:r w:rsidRPr="002043C8">
        <w:t>, leading to the</w:t>
      </w:r>
      <w:r>
        <w:t xml:space="preserve"> </w:t>
      </w:r>
      <w:r w:rsidRPr="002043C8">
        <w:rPr>
          <w:b/>
          <w:bCs/>
        </w:rPr>
        <w:t>details page</w:t>
      </w:r>
      <w:r w:rsidRPr="002043C8">
        <w:t xml:space="preserve"> for the selected album</w:t>
      </w:r>
      <w:r w:rsidR="009A0F86">
        <w:t>.</w:t>
      </w:r>
    </w:p>
    <w:p w14:paraId="5F61CB6B" w14:textId="0211BA8C" w:rsidR="0013721B" w:rsidRPr="00EC7F53" w:rsidRDefault="007642E6" w:rsidP="0013721B">
      <w:r>
        <w:rPr>
          <w:noProof/>
        </w:rPr>
        <w:drawing>
          <wp:inline distT="0" distB="0" distL="0" distR="0" wp14:anchorId="7D2E3DEF" wp14:editId="1B1E2C4C">
            <wp:extent cx="6626225" cy="3394075"/>
            <wp:effectExtent l="0" t="0" r="3175" b="0"/>
            <wp:docPr id="1238172801" name="Picture 1" descr="A screenshot of a music albu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172801" name="Picture 1" descr="A screenshot of a music albu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0F86">
        <w:rPr>
          <w:noProof/>
        </w:rPr>
        <w:t xml:space="preserve"> </w:t>
      </w:r>
    </w:p>
    <w:p w14:paraId="185B8E43" w14:textId="78AC2D38" w:rsidR="001E324D" w:rsidRDefault="009A0F86" w:rsidP="001E324D">
      <w:pPr>
        <w:pStyle w:val="Heading3"/>
      </w:pPr>
      <w:bookmarkStart w:id="5" w:name="_Home_Page"/>
      <w:bookmarkEnd w:id="5"/>
      <w:r>
        <w:t>Add</w:t>
      </w:r>
      <w:r w:rsidR="001E324D">
        <w:t xml:space="preserve"> </w:t>
      </w:r>
      <w:r>
        <w:t>Album</w:t>
      </w:r>
      <w:r w:rsidR="001E324D">
        <w:t xml:space="preserve"> Page</w:t>
      </w:r>
    </w:p>
    <w:p w14:paraId="4DEFE9C4" w14:textId="1E25C472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lbum</w:t>
      </w:r>
      <w:r w:rsidR="00493913">
        <w:rPr>
          <w:rFonts w:ascii="Consolas" w:hAnsi="Consolas"/>
          <w:b/>
          <w:bCs/>
        </w:rPr>
        <w:t>-add</w:t>
      </w:r>
      <w:r w:rsidRPr="00497E98">
        <w:rPr>
          <w:rFonts w:ascii="Consolas" w:hAnsi="Consolas"/>
          <w:b/>
          <w:bCs/>
        </w:rPr>
        <w:t>.html"</w:t>
      </w:r>
    </w:p>
    <w:p w14:paraId="45D330BD" w14:textId="1CCB2C1F" w:rsidR="000A3B67" w:rsidRDefault="001906C9" w:rsidP="000A3B67">
      <w:r>
        <w:t xml:space="preserve">This page </w:t>
      </w:r>
      <w:r w:rsidR="004816D6" w:rsidRPr="004816D6">
        <w:rPr>
          <w:b/>
          <w:bCs/>
        </w:rPr>
        <w:t>displays</w:t>
      </w:r>
      <w:r>
        <w:t xml:space="preserve"> an </w:t>
      </w:r>
      <w:r w:rsidR="009A0F86">
        <w:rPr>
          <w:b/>
          <w:bCs/>
        </w:rPr>
        <w:t>album</w:t>
      </w:r>
      <w:r>
        <w:t xml:space="preserve"> </w:t>
      </w:r>
      <w:r w:rsidRPr="00497E98">
        <w:rPr>
          <w:b/>
          <w:bCs/>
        </w:rPr>
        <w:t>creation form</w:t>
      </w:r>
      <w:r w:rsidR="009F68B9">
        <w:rPr>
          <w:b/>
          <w:bCs/>
        </w:rPr>
        <w:t xml:space="preserve"> </w:t>
      </w:r>
      <w:r w:rsidR="004816D6" w:rsidRPr="004816D6">
        <w:t>containing</w:t>
      </w:r>
      <w:r w:rsidR="005F1356">
        <w:t>:</w:t>
      </w:r>
    </w:p>
    <w:p w14:paraId="14D15AB0" w14:textId="61ED5039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lbum Name</w:t>
      </w:r>
      <w:r w:rsidR="000A3B67" w:rsidRPr="00497E98">
        <w:rPr>
          <w:rFonts w:ascii="Consolas" w:hAnsi="Consolas"/>
          <w:b/>
          <w:bCs/>
        </w:rPr>
        <w:t>:"</w:t>
      </w:r>
    </w:p>
    <w:p w14:paraId="682B76CB" w14:textId="69FF9D81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Album Name</w:t>
      </w:r>
      <w:r>
        <w:t>".</w:t>
      </w:r>
    </w:p>
    <w:p w14:paraId="2234AB85" w14:textId="53052682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rtist</w:t>
      </w:r>
      <w:r w:rsidR="000A3B67" w:rsidRPr="00497E98">
        <w:rPr>
          <w:rFonts w:ascii="Consolas" w:hAnsi="Consolas"/>
          <w:b/>
          <w:bCs/>
        </w:rPr>
        <w:t>:"</w:t>
      </w:r>
    </w:p>
    <w:p w14:paraId="740CDE80" w14:textId="77777777" w:rsidR="005F1356" w:rsidRPr="005F1356" w:rsidRDefault="005F1356" w:rsidP="005F1356">
      <w:pPr>
        <w:pStyle w:val="ListParagraph"/>
        <w:numPr>
          <w:ilvl w:val="1"/>
          <w:numId w:val="5"/>
        </w:numPr>
        <w:rPr>
          <w:b/>
          <w:bCs/>
        </w:rPr>
      </w:pPr>
      <w:r>
        <w:t xml:space="preserve">There must be a </w:t>
      </w:r>
      <w:r w:rsidRPr="009063A3">
        <w:t>placeholder</w:t>
      </w:r>
      <w:r>
        <w:t xml:space="preserve"> "</w:t>
      </w:r>
      <w:r w:rsidRPr="005F1356">
        <w:rPr>
          <w:b/>
          <w:bCs/>
        </w:rPr>
        <w:t>Artist</w:t>
      </w:r>
      <w:r>
        <w:t>".</w:t>
      </w:r>
    </w:p>
    <w:p w14:paraId="26281C69" w14:textId="6DE13721" w:rsidR="005F1356" w:rsidRPr="005F1356" w:rsidRDefault="005F1356" w:rsidP="00F86EB6">
      <w:pPr>
        <w:pStyle w:val="ListParagraph"/>
        <w:numPr>
          <w:ilvl w:val="0"/>
          <w:numId w:val="5"/>
        </w:numPr>
        <w:rPr>
          <w:b/>
          <w:bCs/>
        </w:rPr>
      </w:pPr>
      <w:r>
        <w:t>A</w:t>
      </w:r>
      <w:r w:rsidR="000A3B67" w:rsidRPr="000A3B67">
        <w:t xml:space="preserve"> </w:t>
      </w:r>
      <w:r w:rsidR="000A3B67" w:rsidRPr="005F1356">
        <w:rPr>
          <w:rFonts w:ascii="Consolas" w:hAnsi="Consolas"/>
          <w:b/>
          <w:bCs/>
        </w:rPr>
        <w:t>"</w:t>
      </w:r>
      <w:r w:rsidR="009A0F86" w:rsidRPr="005F1356">
        <w:rPr>
          <w:rFonts w:ascii="Consolas" w:hAnsi="Consolas"/>
          <w:b/>
          <w:bCs/>
        </w:rPr>
        <w:t>Genre</w:t>
      </w:r>
      <w:r w:rsidR="00497E98" w:rsidRPr="005F1356">
        <w:rPr>
          <w:rFonts w:ascii="Consolas" w:hAnsi="Consolas"/>
          <w:b/>
          <w:bCs/>
        </w:rPr>
        <w:t>:</w:t>
      </w:r>
      <w:r w:rsidR="000A3B67" w:rsidRPr="005F1356">
        <w:rPr>
          <w:rFonts w:ascii="Consolas" w:hAnsi="Consolas"/>
          <w:b/>
          <w:bCs/>
        </w:rPr>
        <w:t>"</w:t>
      </w:r>
    </w:p>
    <w:p w14:paraId="4B3DDE5F" w14:textId="06D467E5" w:rsidR="005F1356" w:rsidRPr="005F1356" w:rsidRDefault="00A818EF" w:rsidP="005F1356">
      <w:pPr>
        <w:pStyle w:val="ListParagraph"/>
        <w:numPr>
          <w:ilvl w:val="1"/>
          <w:numId w:val="5"/>
        </w:numPr>
        <w:rPr>
          <w:b/>
          <w:bCs/>
        </w:rPr>
      </w:pPr>
      <w:r w:rsidRPr="00A818EF">
        <w:t xml:space="preserve">The user is </w:t>
      </w:r>
      <w:r w:rsidRPr="00A818EF">
        <w:rPr>
          <w:b/>
          <w:bCs/>
        </w:rPr>
        <w:t>required</w:t>
      </w:r>
      <w:r w:rsidRPr="00A818EF">
        <w:t xml:space="preserve"> to </w:t>
      </w:r>
      <w:r w:rsidRPr="00A818EF">
        <w:rPr>
          <w:b/>
          <w:bCs/>
        </w:rPr>
        <w:t>select</w:t>
      </w:r>
      <w:r w:rsidRPr="00A818EF">
        <w:t xml:space="preserve"> one option from the </w:t>
      </w:r>
      <w:r w:rsidRPr="00A818EF">
        <w:rPr>
          <w:b/>
          <w:bCs/>
        </w:rPr>
        <w:t>provided</w:t>
      </w:r>
      <w:r w:rsidRPr="00A818EF">
        <w:t xml:space="preserve"> </w:t>
      </w:r>
      <w:r w:rsidRPr="00A818EF">
        <w:rPr>
          <w:b/>
          <w:bCs/>
        </w:rPr>
        <w:t>choices</w:t>
      </w:r>
      <w:r w:rsidRPr="00A818EF">
        <w:t xml:space="preserve"> in the </w:t>
      </w:r>
      <w:r w:rsidRPr="00A818EF">
        <w:rPr>
          <w:b/>
          <w:bCs/>
        </w:rPr>
        <w:t>drop-down</w:t>
      </w:r>
      <w:r w:rsidRPr="00A818EF">
        <w:t xml:space="preserve"> list.</w:t>
      </w:r>
    </w:p>
    <w:p w14:paraId="13BD1893" w14:textId="47C4D550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Description</w:t>
      </w:r>
      <w:r w:rsidR="00497E98">
        <w:rPr>
          <w:rFonts w:ascii="Consolas" w:hAnsi="Consolas"/>
          <w:b/>
          <w:bCs/>
        </w:rPr>
        <w:t>:</w:t>
      </w:r>
      <w:r w:rsidR="000A3B67" w:rsidRPr="00497E98">
        <w:rPr>
          <w:rFonts w:ascii="Consolas" w:hAnsi="Consolas"/>
          <w:b/>
          <w:bCs/>
        </w:rPr>
        <w:t>"</w:t>
      </w:r>
      <w:r w:rsidR="000A3B67" w:rsidRPr="000A3B67">
        <w:t xml:space="preserve"> </w:t>
      </w:r>
    </w:p>
    <w:p w14:paraId="65383D85" w14:textId="790393EF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Description</w:t>
      </w:r>
      <w:r>
        <w:t>".</w:t>
      </w:r>
    </w:p>
    <w:p w14:paraId="083859BA" w14:textId="1AB34A52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9A0F86">
        <w:t xml:space="preserve"> </w:t>
      </w:r>
      <w:r w:rsidR="009A0F86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Image URL:</w:t>
      </w:r>
      <w:r w:rsidR="009A0F86" w:rsidRPr="00497E98">
        <w:rPr>
          <w:rFonts w:ascii="Consolas" w:hAnsi="Consolas"/>
          <w:b/>
          <w:bCs/>
        </w:rPr>
        <w:t>"</w:t>
      </w:r>
    </w:p>
    <w:p w14:paraId="6B36FBF6" w14:textId="018B1108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Image URL</w:t>
      </w:r>
      <w:r>
        <w:t>".</w:t>
      </w:r>
    </w:p>
    <w:p w14:paraId="7A8528CF" w14:textId="7C1871FC" w:rsidR="000A3B67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A </w:t>
      </w:r>
      <w:r w:rsidR="009A0F86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Price:</w:t>
      </w:r>
      <w:r w:rsidR="009A0F86" w:rsidRPr="00497E98">
        <w:rPr>
          <w:rFonts w:ascii="Consolas" w:hAnsi="Consolas"/>
          <w:b/>
          <w:bCs/>
        </w:rPr>
        <w:t>"</w:t>
      </w:r>
    </w:p>
    <w:p w14:paraId="7F5D916D" w14:textId="637BDB54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Price</w:t>
      </w:r>
      <w:r>
        <w:t>".</w:t>
      </w:r>
    </w:p>
    <w:p w14:paraId="5CD8588B" w14:textId="616AA12C" w:rsidR="00497E98" w:rsidRDefault="000A3B67" w:rsidP="005F1356">
      <w:pPr>
        <w:pStyle w:val="ListParagraph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dd New Album</w:t>
      </w:r>
      <w:r w:rsidRPr="00497E98">
        <w:rPr>
          <w:rFonts w:ascii="Consolas" w:hAnsi="Consolas"/>
          <w:b/>
          <w:bCs/>
        </w:rPr>
        <w:t>"</w:t>
      </w:r>
    </w:p>
    <w:p w14:paraId="2986450D" w14:textId="18383FB4" w:rsidR="000A3B67" w:rsidRDefault="001C67D9" w:rsidP="005F1356">
      <w:pPr>
        <w:pStyle w:val="ListParagraph"/>
        <w:numPr>
          <w:ilvl w:val="1"/>
          <w:numId w:val="5"/>
        </w:numPr>
      </w:pPr>
      <w:r w:rsidRPr="001C67D9">
        <w:t xml:space="preserve">Upon clicking, </w:t>
      </w:r>
      <w:r w:rsidRPr="001C67D9">
        <w:rPr>
          <w:b/>
          <w:bCs/>
        </w:rPr>
        <w:t>successful</w:t>
      </w:r>
      <w:r w:rsidRPr="001C67D9">
        <w:t xml:space="preserve"> album </w:t>
      </w:r>
      <w:r w:rsidRPr="001C67D9">
        <w:rPr>
          <w:b/>
          <w:bCs/>
        </w:rPr>
        <w:t>creation</w:t>
      </w:r>
      <w:r w:rsidRPr="001C67D9">
        <w:t xml:space="preserve"> </w:t>
      </w:r>
      <w:r w:rsidRPr="001C67D9">
        <w:rPr>
          <w:b/>
          <w:bCs/>
        </w:rPr>
        <w:t>redirects</w:t>
      </w:r>
      <w:r w:rsidRPr="001C67D9">
        <w:t xml:space="preserve"> to the </w:t>
      </w:r>
      <w:r w:rsidRPr="001C67D9">
        <w:rPr>
          <w:b/>
          <w:bCs/>
        </w:rPr>
        <w:t>home</w:t>
      </w:r>
      <w:r w:rsidRPr="001C67D9">
        <w:t xml:space="preserve"> page, </w:t>
      </w:r>
      <w:r w:rsidRPr="001C67D9">
        <w:rPr>
          <w:b/>
          <w:bCs/>
        </w:rPr>
        <w:t>displaying</w:t>
      </w:r>
      <w:r w:rsidRPr="001C67D9">
        <w:t xml:space="preserve"> a template for a </w:t>
      </w:r>
      <w:r w:rsidRPr="001C67D9">
        <w:rPr>
          <w:b/>
          <w:bCs/>
        </w:rPr>
        <w:t>home</w:t>
      </w:r>
      <w:r w:rsidRPr="001C67D9">
        <w:t xml:space="preserve"> page </w:t>
      </w:r>
      <w:r w:rsidRPr="001C67D9">
        <w:rPr>
          <w:b/>
          <w:bCs/>
        </w:rPr>
        <w:t>with</w:t>
      </w:r>
      <w:r w:rsidRPr="001C67D9">
        <w:t xml:space="preserve"> </w:t>
      </w:r>
      <w:r>
        <w:t xml:space="preserve">the </w:t>
      </w:r>
      <w:r w:rsidRPr="001C67D9">
        <w:t xml:space="preserve">user's </w:t>
      </w:r>
      <w:r w:rsidRPr="001C67D9">
        <w:rPr>
          <w:b/>
          <w:bCs/>
        </w:rPr>
        <w:t>profile</w:t>
      </w:r>
      <w:r w:rsidR="000A3B67" w:rsidRPr="000A3B67">
        <w:t>.</w:t>
      </w:r>
    </w:p>
    <w:p w14:paraId="00A93871" w14:textId="4B2D15F7" w:rsidR="00497E98" w:rsidRDefault="00983CCA" w:rsidP="005F1356">
      <w:pPr>
        <w:pStyle w:val="ListParagraph"/>
        <w:numPr>
          <w:ilvl w:val="1"/>
          <w:numId w:val="5"/>
        </w:numPr>
      </w:pPr>
      <w:r w:rsidRPr="00983CCA">
        <w:t xml:space="preserve">In case of any </w:t>
      </w:r>
      <w:r w:rsidRPr="00983CCA">
        <w:rPr>
          <w:b/>
          <w:bCs/>
        </w:rPr>
        <w:t>errors</w:t>
      </w:r>
      <w:r w:rsidRPr="00983CCA">
        <w:t xml:space="preserve">, the </w:t>
      </w:r>
      <w:r w:rsidRPr="00983CCA">
        <w:rPr>
          <w:b/>
          <w:bCs/>
        </w:rPr>
        <w:t>form</w:t>
      </w:r>
      <w:r w:rsidRPr="00983CCA">
        <w:t xml:space="preserve"> will </w:t>
      </w:r>
      <w:r w:rsidRPr="00983CCA">
        <w:rPr>
          <w:b/>
          <w:bCs/>
        </w:rPr>
        <w:t>present</w:t>
      </w:r>
      <w:r w:rsidRPr="00983CCA">
        <w:t xml:space="preserve"> the relevant </w:t>
      </w:r>
      <w:r w:rsidRPr="00983CCA">
        <w:rPr>
          <w:b/>
          <w:bCs/>
        </w:rPr>
        <w:t>validation messages</w:t>
      </w:r>
      <w:r w:rsidR="00497E98">
        <w:t>.</w:t>
      </w:r>
    </w:p>
    <w:p w14:paraId="574F8011" w14:textId="07E61AD8" w:rsidR="00574A7F" w:rsidRDefault="00574A7F" w:rsidP="00574A7F">
      <w:pPr>
        <w:pStyle w:val="ListParagraph"/>
        <w:numPr>
          <w:ilvl w:val="0"/>
          <w:numId w:val="5"/>
        </w:numPr>
      </w:pPr>
      <w:r w:rsidRPr="00993FD6">
        <w:rPr>
          <w:b/>
          <w:bCs/>
        </w:rPr>
        <w:t>Associate</w:t>
      </w:r>
      <w:r>
        <w:t xml:space="preserve"> the new </w:t>
      </w:r>
      <w:r w:rsidRPr="00993FD6">
        <w:rPr>
          <w:b/>
          <w:bCs/>
        </w:rPr>
        <w:t>album</w:t>
      </w:r>
      <w:r>
        <w:t xml:space="preserve"> with the </w:t>
      </w:r>
      <w:r w:rsidR="00993FD6" w:rsidRPr="00993FD6">
        <w:rPr>
          <w:b/>
          <w:bCs/>
        </w:rPr>
        <w:t>user profile</w:t>
      </w:r>
      <w:r w:rsidR="00993FD6">
        <w:t xml:space="preserve"> you already have in the database.</w:t>
      </w:r>
    </w:p>
    <w:p w14:paraId="7791D846" w14:textId="45A9379B" w:rsidR="001E324D" w:rsidRDefault="001B739E" w:rsidP="001E324D">
      <w:r>
        <w:rPr>
          <w:noProof/>
        </w:rPr>
        <w:lastRenderedPageBreak/>
        <w:drawing>
          <wp:inline distT="0" distB="0" distL="0" distR="0" wp14:anchorId="07C71AB1" wp14:editId="3D0CA0E6">
            <wp:extent cx="6626225" cy="3402965"/>
            <wp:effectExtent l="0" t="0" r="3175" b="6985"/>
            <wp:docPr id="252769958" name="Picture 1" descr="A record album with a reco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769958" name="Picture 1" descr="A record album with a record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4C4A5" w14:textId="77777777" w:rsidR="00E22E74" w:rsidRDefault="00E22E74" w:rsidP="001E324D"/>
    <w:p w14:paraId="08DFC3C2" w14:textId="06ECD2C2" w:rsidR="007E60B0" w:rsidRDefault="007E60B0" w:rsidP="00246223">
      <w:pPr>
        <w:pStyle w:val="Heading3"/>
      </w:pPr>
      <w:r>
        <w:t>Album Details Page</w:t>
      </w:r>
    </w:p>
    <w:p w14:paraId="47157FDB" w14:textId="0779A70C" w:rsidR="007E60B0" w:rsidRPr="000A3B67" w:rsidRDefault="007E60B0" w:rsidP="007E60B0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lbum-details</w:t>
      </w:r>
      <w:r w:rsidRPr="00497E98">
        <w:rPr>
          <w:rFonts w:ascii="Consolas" w:hAnsi="Consolas"/>
          <w:b/>
          <w:bCs/>
        </w:rPr>
        <w:t>.html"</w:t>
      </w:r>
    </w:p>
    <w:p w14:paraId="1ED6C0C3" w14:textId="24E83468" w:rsidR="007E60B0" w:rsidRDefault="000C27E3" w:rsidP="007E60B0">
      <w:r w:rsidRPr="000C27E3">
        <w:t xml:space="preserve">This page </w:t>
      </w:r>
      <w:r w:rsidRPr="000C27E3">
        <w:rPr>
          <w:b/>
          <w:bCs/>
        </w:rPr>
        <w:t>showcases</w:t>
      </w:r>
      <w:r w:rsidRPr="000C27E3">
        <w:t xml:space="preserve"> the </w:t>
      </w:r>
      <w:r w:rsidRPr="000C27E3">
        <w:rPr>
          <w:b/>
          <w:bCs/>
        </w:rPr>
        <w:t>details</w:t>
      </w:r>
      <w:r w:rsidRPr="000C27E3">
        <w:t xml:space="preserve"> of the </w:t>
      </w:r>
      <w:r w:rsidRPr="000C27E3">
        <w:rPr>
          <w:b/>
          <w:bCs/>
        </w:rPr>
        <w:t>selected</w:t>
      </w:r>
      <w:r w:rsidRPr="000C27E3">
        <w:t xml:space="preserve"> </w:t>
      </w:r>
      <w:r w:rsidRPr="000C27E3">
        <w:rPr>
          <w:b/>
          <w:bCs/>
        </w:rPr>
        <w:t>album</w:t>
      </w:r>
      <w:r w:rsidRPr="000C27E3">
        <w:t>, including the following information</w:t>
      </w:r>
      <w:r w:rsidR="007E60B0" w:rsidRPr="000A3B67">
        <w:t>:</w:t>
      </w:r>
    </w:p>
    <w:p w14:paraId="08F7C183" w14:textId="3B6B9232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album</w:t>
      </w:r>
      <w:r w:rsidR="000C27E3">
        <w:rPr>
          <w:b/>
          <w:bCs/>
        </w:rPr>
        <w:t>'s</w:t>
      </w:r>
      <w:r>
        <w:t xml:space="preserve"> </w:t>
      </w:r>
      <w:r w:rsidRPr="00497E98">
        <w:rPr>
          <w:b/>
          <w:bCs/>
        </w:rPr>
        <w:t>image</w:t>
      </w:r>
    </w:p>
    <w:p w14:paraId="4F6FEEB0" w14:textId="7A4DEF17" w:rsidR="007E60B0" w:rsidRDefault="007E60B0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9F68B9" w:rsidRPr="009F68B9">
        <w:rPr>
          <w:b/>
          <w:bCs/>
        </w:rPr>
        <w:t>album</w:t>
      </w:r>
      <w:r w:rsidR="000C27E3">
        <w:rPr>
          <w:b/>
          <w:bCs/>
        </w:rPr>
        <w:t>'s</w:t>
      </w:r>
      <w:r w:rsidRPr="00497E98">
        <w:rPr>
          <w:b/>
          <w:bCs/>
        </w:rPr>
        <w:t xml:space="preserve"> name</w:t>
      </w:r>
    </w:p>
    <w:p w14:paraId="6EF354C7" w14:textId="20551F02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0C27E3">
        <w:rPr>
          <w:b/>
          <w:bCs/>
        </w:rPr>
        <w:t>artist's</w:t>
      </w:r>
      <w:r w:rsidRPr="009F68B9">
        <w:rPr>
          <w:b/>
          <w:bCs/>
        </w:rPr>
        <w:t xml:space="preserve"> name</w:t>
      </w:r>
    </w:p>
    <w:p w14:paraId="11A9028C" w14:textId="15F9934F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genre</w:t>
      </w:r>
      <w:r w:rsidR="000C27E3">
        <w:rPr>
          <w:b/>
          <w:bCs/>
        </w:rPr>
        <w:t xml:space="preserve"> </w:t>
      </w:r>
      <w:r w:rsidR="000C27E3" w:rsidRPr="000C27E3">
        <w:t>of the</w:t>
      </w:r>
      <w:r w:rsidR="000C27E3">
        <w:rPr>
          <w:b/>
          <w:bCs/>
        </w:rPr>
        <w:t xml:space="preserve"> album</w:t>
      </w:r>
    </w:p>
    <w:p w14:paraId="54505ACF" w14:textId="3AACA371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price</w:t>
      </w:r>
      <w:r>
        <w:t xml:space="preserve"> of the album, </w:t>
      </w:r>
      <w:r w:rsidRPr="000C27E3">
        <w:rPr>
          <w:b/>
          <w:bCs/>
        </w:rPr>
        <w:t>formatted</w:t>
      </w:r>
      <w:r>
        <w:t xml:space="preserve"> to the </w:t>
      </w:r>
      <w:r w:rsidRPr="009F68B9">
        <w:rPr>
          <w:b/>
          <w:bCs/>
        </w:rPr>
        <w:t>second decimal place</w:t>
      </w:r>
    </w:p>
    <w:p w14:paraId="0C07006B" w14:textId="34B208B1" w:rsidR="009F68B9" w:rsidRDefault="004D5A8C" w:rsidP="009F68B9">
      <w:pPr>
        <w:pStyle w:val="ListParagraph"/>
        <w:numPr>
          <w:ilvl w:val="0"/>
          <w:numId w:val="6"/>
        </w:numPr>
      </w:pPr>
      <w:r w:rsidRPr="004D5A8C">
        <w:t xml:space="preserve">The page will include the </w:t>
      </w:r>
      <w:r w:rsidRPr="004D5A8C">
        <w:rPr>
          <w:b/>
          <w:bCs/>
        </w:rPr>
        <w:t>description</w:t>
      </w:r>
      <w:r w:rsidRPr="004D5A8C">
        <w:t xml:space="preserve"> </w:t>
      </w:r>
      <w:r w:rsidRPr="004D5A8C">
        <w:rPr>
          <w:b/>
          <w:bCs/>
        </w:rPr>
        <w:t>if provided</w:t>
      </w:r>
      <w:r w:rsidRPr="004D5A8C">
        <w:t xml:space="preserve">; otherwise, this line will be </w:t>
      </w:r>
      <w:r w:rsidRPr="004D5A8C">
        <w:rPr>
          <w:b/>
          <w:bCs/>
        </w:rPr>
        <w:t>omitted</w:t>
      </w:r>
    </w:p>
    <w:p w14:paraId="571BA5C4" w14:textId="2C7DC6D5" w:rsidR="007E60B0" w:rsidRDefault="007E60B0" w:rsidP="009F68B9">
      <w:pPr>
        <w:pStyle w:val="ListParagraph"/>
        <w:numPr>
          <w:ilvl w:val="0"/>
          <w:numId w:val="6"/>
        </w:numPr>
      </w:pPr>
      <w:r>
        <w:t xml:space="preserve">An </w:t>
      </w:r>
      <w:r w:rsidRPr="00497E98">
        <w:rPr>
          <w:rFonts w:ascii="Consolas" w:hAnsi="Consolas"/>
          <w:b/>
          <w:bCs/>
        </w:rPr>
        <w:t>"Edit"</w:t>
      </w:r>
      <w:r>
        <w:t xml:space="preserve"> </w:t>
      </w:r>
      <w:r w:rsidRPr="00C573CB">
        <w:rPr>
          <w:b/>
          <w:bCs/>
        </w:rPr>
        <w:t>button</w:t>
      </w:r>
      <w:r>
        <w:t xml:space="preserve"> that leads to the </w:t>
      </w:r>
      <w:r w:rsidR="00C573CB">
        <w:rPr>
          <w:b/>
          <w:bCs/>
        </w:rPr>
        <w:t>E</w:t>
      </w:r>
      <w:r w:rsidRPr="00497E98">
        <w:rPr>
          <w:b/>
          <w:bCs/>
        </w:rPr>
        <w:t xml:space="preserve">dit </w:t>
      </w:r>
      <w:r w:rsidR="009F68B9">
        <w:rPr>
          <w:b/>
          <w:bCs/>
        </w:rPr>
        <w:t>album</w:t>
      </w:r>
      <w:r w:rsidRPr="00497E98">
        <w:rPr>
          <w:b/>
          <w:bCs/>
        </w:rPr>
        <w:t xml:space="preserve"> page</w:t>
      </w:r>
    </w:p>
    <w:p w14:paraId="4A26A1AE" w14:textId="22856887" w:rsidR="007E60B0" w:rsidRPr="0014294A" w:rsidRDefault="007E60B0" w:rsidP="007E60B0">
      <w:pPr>
        <w:pStyle w:val="ListParagraph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</w:t>
      </w:r>
      <w:r w:rsidRPr="00C573CB">
        <w:rPr>
          <w:b/>
          <w:bCs/>
        </w:rPr>
        <w:t>button</w:t>
      </w:r>
      <w:r>
        <w:t xml:space="preserve"> that leads to the </w:t>
      </w:r>
      <w:r w:rsidR="00C573CB">
        <w:rPr>
          <w:b/>
          <w:bCs/>
        </w:rPr>
        <w:t>D</w:t>
      </w:r>
      <w:r w:rsidRPr="00497E98">
        <w:rPr>
          <w:b/>
          <w:bCs/>
        </w:rPr>
        <w:t xml:space="preserve">elete </w:t>
      </w:r>
      <w:r w:rsidR="009F68B9">
        <w:rPr>
          <w:b/>
          <w:bCs/>
        </w:rPr>
        <w:t>album</w:t>
      </w:r>
      <w:r w:rsidRPr="00497E98">
        <w:rPr>
          <w:b/>
          <w:bCs/>
        </w:rPr>
        <w:t xml:space="preserve"> page</w:t>
      </w:r>
    </w:p>
    <w:p w14:paraId="1EB39314" w14:textId="77777777" w:rsidR="0014294A" w:rsidRPr="007E60B0" w:rsidRDefault="0014294A" w:rsidP="0014294A">
      <w:pPr>
        <w:ind w:left="360"/>
      </w:pPr>
    </w:p>
    <w:p w14:paraId="5426DCB9" w14:textId="22BDB427" w:rsidR="007E60B0" w:rsidRDefault="002D3B77" w:rsidP="007E60B0">
      <w:r>
        <w:rPr>
          <w:noProof/>
        </w:rPr>
        <w:lastRenderedPageBreak/>
        <w:drawing>
          <wp:inline distT="0" distB="0" distL="0" distR="0" wp14:anchorId="62B4F0B1" wp14:editId="5A28A765">
            <wp:extent cx="6626225" cy="3415030"/>
            <wp:effectExtent l="0" t="0" r="3175" b="0"/>
            <wp:docPr id="777696984" name="Picture 1" descr="A screenshot of a music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696984" name="Picture 1" descr="A screenshot of a music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3A1C0" w14:textId="77777777" w:rsidR="00E22E74" w:rsidRPr="007E60B0" w:rsidRDefault="00E22E74" w:rsidP="007E60B0"/>
    <w:p w14:paraId="7CC76B6E" w14:textId="1A0DC754" w:rsidR="001E324D" w:rsidRDefault="00246223" w:rsidP="00246223">
      <w:pPr>
        <w:pStyle w:val="Heading3"/>
      </w:pPr>
      <w:r>
        <w:t xml:space="preserve">Edit </w:t>
      </w:r>
      <w:r w:rsidR="005F1356">
        <w:t>Album</w:t>
      </w:r>
      <w:r>
        <w:t xml:space="preserve"> Page</w:t>
      </w:r>
    </w:p>
    <w:p w14:paraId="2A3C9799" w14:textId="4B4D214D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5F1356">
        <w:rPr>
          <w:rFonts w:ascii="Consolas" w:hAnsi="Consolas"/>
          <w:b/>
          <w:bCs/>
        </w:rPr>
        <w:t>album</w:t>
      </w:r>
      <w:r w:rsidR="006436E9">
        <w:rPr>
          <w:rFonts w:ascii="Consolas" w:hAnsi="Consolas"/>
          <w:b/>
          <w:bCs/>
        </w:rPr>
        <w:t>-edit</w:t>
      </w:r>
      <w:r w:rsidRPr="00497E98">
        <w:rPr>
          <w:rFonts w:ascii="Consolas" w:hAnsi="Consolas"/>
          <w:b/>
          <w:bCs/>
        </w:rPr>
        <w:t>.html"</w:t>
      </w:r>
    </w:p>
    <w:p w14:paraId="21615B1F" w14:textId="77777777" w:rsidR="00050722" w:rsidRDefault="00050722" w:rsidP="000A3B67">
      <w:r w:rsidRPr="00050722">
        <w:t xml:space="preserve">On the page, the </w:t>
      </w:r>
      <w:r w:rsidRPr="00050722">
        <w:rPr>
          <w:b/>
          <w:bCs/>
        </w:rPr>
        <w:t>form</w:t>
      </w:r>
      <w:r w:rsidRPr="00050722">
        <w:t xml:space="preserve"> should be </w:t>
      </w:r>
      <w:r w:rsidRPr="00050722">
        <w:rPr>
          <w:b/>
          <w:bCs/>
        </w:rPr>
        <w:t>pre-filled</w:t>
      </w:r>
      <w:r w:rsidRPr="00050722">
        <w:t xml:space="preserve"> with the data of the </w:t>
      </w:r>
      <w:r w:rsidRPr="00050722">
        <w:rPr>
          <w:b/>
          <w:bCs/>
        </w:rPr>
        <w:t>selected</w:t>
      </w:r>
      <w:r w:rsidRPr="00050722">
        <w:t xml:space="preserve"> </w:t>
      </w:r>
      <w:r w:rsidRPr="00050722">
        <w:rPr>
          <w:b/>
          <w:bCs/>
        </w:rPr>
        <w:t>album</w:t>
      </w:r>
      <w:r w:rsidRPr="00050722">
        <w:t xml:space="preserve"> for </w:t>
      </w:r>
      <w:r w:rsidRPr="00050722">
        <w:rPr>
          <w:b/>
          <w:bCs/>
        </w:rPr>
        <w:t>editing</w:t>
      </w:r>
      <w:r w:rsidRPr="00050722">
        <w:t>.</w:t>
      </w:r>
    </w:p>
    <w:p w14:paraId="044BEEB7" w14:textId="7E4B1494" w:rsidR="006D03AC" w:rsidRDefault="00050722" w:rsidP="000A3B67">
      <w:pPr>
        <w:rPr>
          <w:b/>
          <w:bCs/>
        </w:rPr>
      </w:pPr>
      <w:r w:rsidRPr="00050722">
        <w:rPr>
          <w:b/>
          <w:bCs/>
        </w:rPr>
        <w:t>Note</w:t>
      </w:r>
      <w:r w:rsidRPr="00050722">
        <w:t xml:space="preserve"> that the </w:t>
      </w:r>
      <w:r w:rsidRPr="00050722">
        <w:rPr>
          <w:b/>
          <w:bCs/>
        </w:rPr>
        <w:t xml:space="preserve">price </w:t>
      </w:r>
      <w:r w:rsidRPr="00050722">
        <w:t xml:space="preserve">should </w:t>
      </w:r>
      <w:r w:rsidRPr="00050722">
        <w:rPr>
          <w:b/>
          <w:bCs/>
        </w:rPr>
        <w:t>have no limit</w:t>
      </w:r>
      <w:r w:rsidRPr="00050722">
        <w:t xml:space="preserve"> on the </w:t>
      </w:r>
      <w:r w:rsidRPr="00050722">
        <w:rPr>
          <w:b/>
          <w:bCs/>
        </w:rPr>
        <w:t>number of decimal places</w:t>
      </w:r>
      <w:r w:rsidRPr="00050722">
        <w:t xml:space="preserve"> both when </w:t>
      </w:r>
      <w:r w:rsidRPr="00050722">
        <w:rPr>
          <w:b/>
          <w:bCs/>
        </w:rPr>
        <w:t>displayed</w:t>
      </w:r>
      <w:r w:rsidRPr="00050722">
        <w:t xml:space="preserve"> and during </w:t>
      </w:r>
      <w:r w:rsidRPr="00050722">
        <w:rPr>
          <w:b/>
          <w:bCs/>
        </w:rPr>
        <w:t>editing</w:t>
      </w:r>
      <w:r w:rsidR="006D03AC" w:rsidRPr="006D03AC">
        <w:t>.</w:t>
      </w:r>
      <w:r w:rsidR="006D03AC">
        <w:rPr>
          <w:b/>
          <w:bCs/>
        </w:rPr>
        <w:t xml:space="preserve"> </w:t>
      </w:r>
    </w:p>
    <w:p w14:paraId="3E40F772" w14:textId="33C04C21" w:rsidR="00497E98" w:rsidRDefault="000A3B67" w:rsidP="000A3B67">
      <w:r w:rsidRPr="000A3B67">
        <w:t xml:space="preserve">When </w:t>
      </w:r>
      <w:r>
        <w:t xml:space="preserve">the </w:t>
      </w:r>
      <w:r w:rsidRPr="00497E98">
        <w:rPr>
          <w:rFonts w:ascii="Consolas" w:hAnsi="Consolas"/>
          <w:b/>
          <w:bCs/>
        </w:rPr>
        <w:t>"Edit</w:t>
      </w:r>
      <w:r w:rsidR="005F1356">
        <w:rPr>
          <w:rFonts w:ascii="Consolas" w:hAnsi="Consolas"/>
          <w:b/>
          <w:bCs/>
        </w:rPr>
        <w:t xml:space="preserve"> Album</w:t>
      </w:r>
      <w:r w:rsidRPr="00497E98">
        <w:rPr>
          <w:rFonts w:ascii="Consolas" w:hAnsi="Consolas"/>
          <w:b/>
          <w:bCs/>
        </w:rPr>
        <w:t>"</w:t>
      </w:r>
      <w:r>
        <w:t xml:space="preserve"> button</w:t>
      </w:r>
      <w:r w:rsidR="00050722" w:rsidRPr="00050722">
        <w:t xml:space="preserve"> is clicked</w:t>
      </w:r>
      <w:r w:rsidR="00497E98">
        <w:t>:</w:t>
      </w:r>
    </w:p>
    <w:p w14:paraId="6D3C699E" w14:textId="6E252418" w:rsidR="000A3B67" w:rsidRDefault="002A5360" w:rsidP="002F4BD5">
      <w:pPr>
        <w:pStyle w:val="ListParagraph"/>
        <w:numPr>
          <w:ilvl w:val="0"/>
          <w:numId w:val="8"/>
        </w:numPr>
      </w:pPr>
      <w:r w:rsidRPr="002A5360">
        <w:t xml:space="preserve">If the </w:t>
      </w:r>
      <w:r w:rsidRPr="002A5360">
        <w:rPr>
          <w:b/>
          <w:bCs/>
        </w:rPr>
        <w:t>album</w:t>
      </w:r>
      <w:r w:rsidRPr="002A5360">
        <w:t xml:space="preserve"> is </w:t>
      </w:r>
      <w:r w:rsidRPr="002A5360">
        <w:rPr>
          <w:b/>
          <w:bCs/>
        </w:rPr>
        <w:t>successfully</w:t>
      </w:r>
      <w:r w:rsidRPr="002A5360">
        <w:t xml:space="preserve"> </w:t>
      </w:r>
      <w:r w:rsidRPr="002A5360">
        <w:rPr>
          <w:b/>
          <w:bCs/>
        </w:rPr>
        <w:t>edited</w:t>
      </w:r>
      <w:r w:rsidRPr="002A5360">
        <w:t xml:space="preserve">, </w:t>
      </w:r>
      <w:r w:rsidRPr="002A5360">
        <w:rPr>
          <w:b/>
          <w:bCs/>
        </w:rPr>
        <w:t>redirection</w:t>
      </w:r>
      <w:r w:rsidRPr="002A5360">
        <w:t xml:space="preserve"> to the </w:t>
      </w:r>
      <w:r w:rsidRPr="002A5360">
        <w:rPr>
          <w:b/>
          <w:bCs/>
        </w:rPr>
        <w:t>home</w:t>
      </w:r>
      <w:r w:rsidRPr="002A5360">
        <w:t xml:space="preserve"> page occurs, </w:t>
      </w:r>
      <w:r w:rsidRPr="002A5360">
        <w:rPr>
          <w:b/>
          <w:bCs/>
        </w:rPr>
        <w:t>displaying</w:t>
      </w:r>
      <w:r w:rsidRPr="002A5360">
        <w:t xml:space="preserve"> a template for a </w:t>
      </w:r>
      <w:r w:rsidRPr="00AB7BE2">
        <w:rPr>
          <w:b/>
          <w:bCs/>
        </w:rPr>
        <w:t>home</w:t>
      </w:r>
      <w:r w:rsidRPr="002A5360">
        <w:t xml:space="preserve"> page </w:t>
      </w:r>
      <w:r w:rsidRPr="002A5360">
        <w:rPr>
          <w:b/>
          <w:bCs/>
        </w:rPr>
        <w:t xml:space="preserve">with </w:t>
      </w:r>
      <w:r w:rsidRPr="002A5360">
        <w:t>the</w:t>
      </w:r>
      <w:r w:rsidRPr="002A5360">
        <w:rPr>
          <w:b/>
          <w:bCs/>
        </w:rPr>
        <w:t xml:space="preserve"> user's profile</w:t>
      </w:r>
      <w:r w:rsidR="005F1356">
        <w:t>.</w:t>
      </w:r>
    </w:p>
    <w:p w14:paraId="49DF5DF4" w14:textId="39865835" w:rsidR="00497E98" w:rsidRDefault="00437DDB" w:rsidP="002F4BD5">
      <w:pPr>
        <w:pStyle w:val="ListParagraph"/>
        <w:numPr>
          <w:ilvl w:val="0"/>
          <w:numId w:val="8"/>
        </w:numPr>
      </w:pPr>
      <w:r w:rsidRPr="00437DDB">
        <w:t xml:space="preserve">Otherwise, the </w:t>
      </w:r>
      <w:r w:rsidRPr="00437DDB">
        <w:rPr>
          <w:b/>
          <w:bCs/>
        </w:rPr>
        <w:t>form</w:t>
      </w:r>
      <w:r w:rsidRPr="00437DDB">
        <w:t xml:space="preserve"> will </w:t>
      </w:r>
      <w:r w:rsidRPr="00437DDB">
        <w:rPr>
          <w:b/>
          <w:bCs/>
        </w:rPr>
        <w:t>present</w:t>
      </w:r>
      <w:r w:rsidRPr="00437DDB">
        <w:t xml:space="preserve"> relevant </w:t>
      </w:r>
      <w:r w:rsidRPr="00437DDB">
        <w:rPr>
          <w:b/>
          <w:bCs/>
        </w:rPr>
        <w:t>validation</w:t>
      </w:r>
      <w:r w:rsidRPr="00437DDB">
        <w:t xml:space="preserve"> </w:t>
      </w:r>
      <w:r w:rsidRPr="00437DDB">
        <w:rPr>
          <w:b/>
          <w:bCs/>
        </w:rPr>
        <w:t>errors</w:t>
      </w:r>
      <w:r w:rsidR="00497E98">
        <w:t>.</w:t>
      </w:r>
    </w:p>
    <w:p w14:paraId="017E121C" w14:textId="6B551AD8" w:rsidR="0014294A" w:rsidRDefault="009B2A47" w:rsidP="0014294A">
      <w:r>
        <w:rPr>
          <w:noProof/>
        </w:rPr>
        <w:drawing>
          <wp:inline distT="0" distB="0" distL="0" distR="0" wp14:anchorId="3AF3CA3A" wp14:editId="739B3677">
            <wp:extent cx="6626225" cy="3406140"/>
            <wp:effectExtent l="0" t="0" r="3175" b="3810"/>
            <wp:docPr id="1251290442" name="Picture 1" descr="A record album with a record on the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290442" name="Picture 1" descr="A record album with a record on the screen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667A8" w14:textId="25DA4264" w:rsidR="00246223" w:rsidRDefault="00246223" w:rsidP="00246223"/>
    <w:p w14:paraId="4ED45DC1" w14:textId="4972FA0B" w:rsidR="00246223" w:rsidRDefault="001C39E8" w:rsidP="001C39E8">
      <w:pPr>
        <w:pStyle w:val="Heading3"/>
      </w:pPr>
      <w:r>
        <w:t xml:space="preserve">Delete </w:t>
      </w:r>
      <w:r w:rsidR="005F1356">
        <w:t>Album</w:t>
      </w:r>
      <w:r>
        <w:t xml:space="preserve"> Page</w:t>
      </w:r>
    </w:p>
    <w:p w14:paraId="6A9369C6" w14:textId="22122F4E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6D03AC">
        <w:rPr>
          <w:rFonts w:ascii="Consolas" w:hAnsi="Consolas"/>
          <w:b/>
          <w:bCs/>
        </w:rPr>
        <w:t>album</w:t>
      </w:r>
      <w:r w:rsidR="00322337">
        <w:rPr>
          <w:rFonts w:ascii="Consolas" w:hAnsi="Consolas"/>
          <w:b/>
          <w:bCs/>
        </w:rPr>
        <w:t>-delete</w:t>
      </w:r>
      <w:r w:rsidRPr="00497E98">
        <w:rPr>
          <w:rFonts w:ascii="Consolas" w:hAnsi="Consolas"/>
          <w:b/>
          <w:bCs/>
        </w:rPr>
        <w:t>.html"</w:t>
      </w:r>
    </w:p>
    <w:p w14:paraId="2F8DCF7F" w14:textId="1A639F46" w:rsidR="00AF4038" w:rsidRDefault="00AF4038" w:rsidP="000A3B67">
      <w:r w:rsidRPr="00AF4038">
        <w:t xml:space="preserve">On this page, the </w:t>
      </w:r>
      <w:r w:rsidRPr="00AF4038">
        <w:rPr>
          <w:b/>
          <w:bCs/>
        </w:rPr>
        <w:t>form</w:t>
      </w:r>
      <w:r w:rsidRPr="00AF4038">
        <w:t xml:space="preserve"> should be </w:t>
      </w:r>
      <w:r w:rsidRPr="00AF4038">
        <w:rPr>
          <w:b/>
          <w:bCs/>
        </w:rPr>
        <w:t>populated</w:t>
      </w:r>
      <w:r w:rsidRPr="00AF4038">
        <w:t xml:space="preserve"> with the </w:t>
      </w:r>
      <w:r w:rsidRPr="00AF4038">
        <w:rPr>
          <w:b/>
          <w:bCs/>
        </w:rPr>
        <w:t>album's data</w:t>
      </w:r>
      <w:r w:rsidRPr="00AF4038">
        <w:t xml:space="preserve">, and the </w:t>
      </w:r>
      <w:r w:rsidRPr="00AF4038">
        <w:rPr>
          <w:b/>
          <w:bCs/>
        </w:rPr>
        <w:t>fields</w:t>
      </w:r>
      <w:r w:rsidRPr="00AF4038">
        <w:t xml:space="preserve"> should be </w:t>
      </w:r>
      <w:r w:rsidR="008329AB">
        <w:rPr>
          <w:b/>
          <w:bCs/>
        </w:rPr>
        <w:t>read-only</w:t>
      </w:r>
      <w:r w:rsidRPr="00AF4038">
        <w:t>.</w:t>
      </w:r>
    </w:p>
    <w:p w14:paraId="465CDBE8" w14:textId="6E5DFFFE" w:rsidR="00AF4038" w:rsidRDefault="00AF4038" w:rsidP="000A3B67">
      <w:r w:rsidRPr="00AF4038">
        <w:t xml:space="preserve">Clicking the </w:t>
      </w:r>
      <w:r w:rsidRPr="00AF4038">
        <w:rPr>
          <w:rFonts w:ascii="Consolas" w:hAnsi="Consolas" w:cs="Calibri"/>
          <w:b/>
          <w:bCs/>
        </w:rPr>
        <w:t>"Delete"</w:t>
      </w:r>
      <w:r w:rsidRPr="00AF4038">
        <w:t xml:space="preserve"> button will </w:t>
      </w:r>
      <w:r w:rsidRPr="00AF4038">
        <w:rPr>
          <w:b/>
          <w:bCs/>
        </w:rPr>
        <w:t>remove</w:t>
      </w:r>
      <w:r w:rsidRPr="00AF4038">
        <w:t xml:space="preserve"> the </w:t>
      </w:r>
      <w:r w:rsidRPr="00AF4038">
        <w:rPr>
          <w:b/>
          <w:bCs/>
        </w:rPr>
        <w:t>album</w:t>
      </w:r>
      <w:r w:rsidRPr="00AF4038">
        <w:t xml:space="preserve"> from the </w:t>
      </w:r>
      <w:r w:rsidRPr="00AF4038">
        <w:rPr>
          <w:b/>
          <w:bCs/>
        </w:rPr>
        <w:t>database</w:t>
      </w:r>
      <w:r w:rsidRPr="00AF4038">
        <w:t xml:space="preserve">, and you will be </w:t>
      </w:r>
      <w:r w:rsidRPr="00AF4038">
        <w:rPr>
          <w:b/>
          <w:bCs/>
        </w:rPr>
        <w:t>redirected</w:t>
      </w:r>
      <w:r w:rsidRPr="00AF4038">
        <w:t xml:space="preserve"> to the </w:t>
      </w:r>
      <w:r w:rsidRPr="00AF4038">
        <w:rPr>
          <w:b/>
          <w:bCs/>
        </w:rPr>
        <w:t>home</w:t>
      </w:r>
      <w:r w:rsidRPr="00AF4038">
        <w:t xml:space="preserve"> page, displaying a template for a</w:t>
      </w:r>
      <w:r w:rsidRPr="00AF4038">
        <w:rPr>
          <w:b/>
          <w:bCs/>
        </w:rPr>
        <w:t xml:space="preserve"> home page</w:t>
      </w:r>
      <w:r w:rsidRPr="00AF4038">
        <w:t xml:space="preserve"> </w:t>
      </w:r>
      <w:r w:rsidRPr="00AF4038">
        <w:rPr>
          <w:b/>
          <w:bCs/>
        </w:rPr>
        <w:t>with</w:t>
      </w:r>
      <w:r w:rsidRPr="00AF4038">
        <w:t xml:space="preserve"> the </w:t>
      </w:r>
      <w:r w:rsidRPr="00AF4038">
        <w:rPr>
          <w:b/>
          <w:bCs/>
        </w:rPr>
        <w:t>user's profile</w:t>
      </w:r>
      <w:r w:rsidRPr="00AF4038">
        <w:t>.</w:t>
      </w:r>
    </w:p>
    <w:p w14:paraId="4BB5498A" w14:textId="736D2FD1" w:rsidR="0014294A" w:rsidRDefault="00AF4038" w:rsidP="000A3B67">
      <w:r w:rsidRPr="00AF4038">
        <w:t xml:space="preserve">The </w:t>
      </w:r>
      <w:r w:rsidRPr="00AF4038">
        <w:rPr>
          <w:b/>
          <w:bCs/>
        </w:rPr>
        <w:t>deleted</w:t>
      </w:r>
      <w:r w:rsidRPr="00AF4038">
        <w:t xml:space="preserve"> </w:t>
      </w:r>
      <w:r w:rsidRPr="00AF4038">
        <w:rPr>
          <w:b/>
          <w:bCs/>
        </w:rPr>
        <w:t>album</w:t>
      </w:r>
      <w:r w:rsidRPr="00AF4038">
        <w:t xml:space="preserve"> should </w:t>
      </w:r>
      <w:r w:rsidRPr="00AF4038">
        <w:rPr>
          <w:b/>
          <w:bCs/>
        </w:rPr>
        <w:t>no longer</w:t>
      </w:r>
      <w:r w:rsidRPr="00AF4038">
        <w:t xml:space="preserve"> be </w:t>
      </w:r>
      <w:r w:rsidRPr="00AF4038">
        <w:rPr>
          <w:b/>
          <w:bCs/>
        </w:rPr>
        <w:t>visible</w:t>
      </w:r>
      <w:r w:rsidRPr="00AF4038">
        <w:t xml:space="preserve"> in the app.</w:t>
      </w:r>
    </w:p>
    <w:p w14:paraId="341D560C" w14:textId="77777777" w:rsidR="0014294A" w:rsidRDefault="0014294A" w:rsidP="000A3B67"/>
    <w:p w14:paraId="6473A2A1" w14:textId="70CD6945" w:rsidR="001C39E8" w:rsidRDefault="0027038E" w:rsidP="001C39E8">
      <w:r>
        <w:rPr>
          <w:noProof/>
        </w:rPr>
        <w:drawing>
          <wp:inline distT="0" distB="0" distL="0" distR="0" wp14:anchorId="134C650B" wp14:editId="1B8B5345">
            <wp:extent cx="6626225" cy="3406140"/>
            <wp:effectExtent l="0" t="0" r="3175" b="3810"/>
            <wp:docPr id="1358154383" name="Picture 1" descr="A record album with a record box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154383" name="Picture 1" descr="A record album with a record box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5CE73" w14:textId="77777777" w:rsidR="00E22E74" w:rsidRDefault="00E22E74" w:rsidP="001C39E8"/>
    <w:p w14:paraId="5C6C488E" w14:textId="1C6699D1" w:rsidR="00B022ED" w:rsidRDefault="00B022ED" w:rsidP="00B022ED">
      <w:pPr>
        <w:pStyle w:val="Heading3"/>
      </w:pPr>
      <w:r>
        <w:t xml:space="preserve">Profile </w:t>
      </w:r>
      <w:r w:rsidR="007E60B0">
        <w:t xml:space="preserve">Details </w:t>
      </w:r>
      <w:r>
        <w:t>Page</w:t>
      </w:r>
    </w:p>
    <w:p w14:paraId="414C2C50" w14:textId="540A8B9C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</w:t>
      </w:r>
      <w:r w:rsidR="007E60B0">
        <w:rPr>
          <w:rFonts w:ascii="Consolas" w:hAnsi="Consolas"/>
          <w:b/>
          <w:bCs/>
        </w:rPr>
        <w:t>-details</w:t>
      </w:r>
      <w:r w:rsidRPr="00497E98">
        <w:rPr>
          <w:rFonts w:ascii="Consolas" w:hAnsi="Consolas"/>
          <w:b/>
          <w:bCs/>
        </w:rPr>
        <w:t>.html"</w:t>
      </w:r>
    </w:p>
    <w:p w14:paraId="27846AAB" w14:textId="3171555C" w:rsidR="000A3B67" w:rsidRDefault="00A33D9B" w:rsidP="000A3B67">
      <w:r w:rsidRPr="00A33D9B">
        <w:t xml:space="preserve">This page displays the </w:t>
      </w:r>
      <w:r w:rsidRPr="00A33D9B">
        <w:rPr>
          <w:b/>
          <w:bCs/>
        </w:rPr>
        <w:t>user's information</w:t>
      </w:r>
      <w:r w:rsidRPr="00A33D9B">
        <w:t>, including</w:t>
      </w:r>
      <w:r w:rsidR="000A3B67" w:rsidRPr="000A3B67">
        <w:t>:</w:t>
      </w:r>
    </w:p>
    <w:p w14:paraId="534F4817" w14:textId="6D88745A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6D03AC" w:rsidRPr="006D03AC">
        <w:rPr>
          <w:b/>
          <w:bCs/>
        </w:rPr>
        <w:t>default</w:t>
      </w:r>
      <w:r w:rsidR="006D03AC">
        <w:t xml:space="preserve"> </w:t>
      </w:r>
      <w:r w:rsidRPr="009F68B9">
        <w:rPr>
          <w:b/>
          <w:bCs/>
        </w:rPr>
        <w:t>profile</w:t>
      </w:r>
      <w:r>
        <w:t xml:space="preserve"> </w:t>
      </w:r>
      <w:r w:rsidRPr="00497E98">
        <w:rPr>
          <w:b/>
          <w:bCs/>
        </w:rPr>
        <w:t>image</w:t>
      </w:r>
      <w:r w:rsidR="006D03AC">
        <w:rPr>
          <w:b/>
          <w:bCs/>
        </w:rPr>
        <w:t xml:space="preserve"> (</w:t>
      </w:r>
      <w:r w:rsidR="0069275D" w:rsidRPr="00A33D9B">
        <w:t>as a</w:t>
      </w:r>
      <w:r w:rsidR="0069275D">
        <w:rPr>
          <w:b/>
          <w:bCs/>
        </w:rPr>
        <w:t xml:space="preserve"> source link </w:t>
      </w:r>
      <w:r w:rsidR="0069275D" w:rsidRPr="00A33D9B">
        <w:t>in the</w:t>
      </w:r>
      <w:r w:rsidR="0069275D">
        <w:rPr>
          <w:b/>
          <w:bCs/>
        </w:rPr>
        <w:t xml:space="preserve"> HTML code</w:t>
      </w:r>
      <w:r w:rsidR="006D03AC">
        <w:rPr>
          <w:b/>
          <w:bCs/>
        </w:rPr>
        <w:t>)</w:t>
      </w:r>
    </w:p>
    <w:p w14:paraId="40091732" w14:textId="5C645166" w:rsidR="000A3B67" w:rsidRPr="009F68B9" w:rsidRDefault="000A3B67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9F68B9" w:rsidRPr="009F68B9">
        <w:rPr>
          <w:b/>
          <w:bCs/>
        </w:rPr>
        <w:t>username</w:t>
      </w:r>
    </w:p>
    <w:p w14:paraId="0F939A9D" w14:textId="4E602163" w:rsidR="009F68B9" w:rsidRDefault="009F68B9" w:rsidP="009F68B9">
      <w:pPr>
        <w:pStyle w:val="ListParagraph"/>
        <w:numPr>
          <w:ilvl w:val="0"/>
          <w:numId w:val="6"/>
        </w:numPr>
      </w:pPr>
      <w:r w:rsidRPr="009F68B9">
        <w:t>The</w:t>
      </w:r>
      <w:r>
        <w:rPr>
          <w:b/>
          <w:bCs/>
        </w:rPr>
        <w:t xml:space="preserve"> email</w:t>
      </w:r>
    </w:p>
    <w:p w14:paraId="39D6881A" w14:textId="249A4C88" w:rsidR="009F68B9" w:rsidRDefault="009F68B9" w:rsidP="009F68B9">
      <w:pPr>
        <w:pStyle w:val="ListParagraph"/>
        <w:numPr>
          <w:ilvl w:val="0"/>
          <w:numId w:val="6"/>
        </w:numPr>
      </w:pPr>
      <w:r w:rsidRPr="009F68B9">
        <w:t>The</w:t>
      </w:r>
      <w:r>
        <w:t xml:space="preserve"> </w:t>
      </w:r>
      <w:r w:rsidRPr="009F68B9">
        <w:rPr>
          <w:b/>
          <w:bCs/>
        </w:rPr>
        <w:t>age</w:t>
      </w:r>
      <w:r w:rsidR="00A33D9B">
        <w:t xml:space="preserve"> </w:t>
      </w:r>
      <w:r w:rsidR="00A33D9B" w:rsidRPr="00A33D9B">
        <w:t xml:space="preserve">(if </w:t>
      </w:r>
      <w:r w:rsidR="00A33D9B">
        <w:t>provided</w:t>
      </w:r>
      <w:r w:rsidR="00A33D9B" w:rsidRPr="00A33D9B">
        <w:t xml:space="preserve">); </w:t>
      </w:r>
      <w:r w:rsidR="00A33D9B" w:rsidRPr="00A33D9B">
        <w:rPr>
          <w:b/>
          <w:bCs/>
        </w:rPr>
        <w:t>otherwise</w:t>
      </w:r>
      <w:r w:rsidR="00A33D9B" w:rsidRPr="00A33D9B">
        <w:t xml:space="preserve">, this line is </w:t>
      </w:r>
      <w:r w:rsidR="00A33D9B" w:rsidRPr="00A33D9B">
        <w:rPr>
          <w:b/>
          <w:bCs/>
        </w:rPr>
        <w:t>omitted</w:t>
      </w:r>
    </w:p>
    <w:p w14:paraId="40619EA0" w14:textId="760850D2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A33D9B">
        <w:rPr>
          <w:b/>
          <w:bCs/>
        </w:rPr>
        <w:t>total number</w:t>
      </w:r>
      <w:r>
        <w:t xml:space="preserve"> of </w:t>
      </w:r>
      <w:r w:rsidRPr="00A33D9B">
        <w:rPr>
          <w:b/>
          <w:bCs/>
        </w:rPr>
        <w:t>albums</w:t>
      </w:r>
      <w:r>
        <w:t xml:space="preserve"> </w:t>
      </w:r>
      <w:r w:rsidR="00A33D9B">
        <w:t xml:space="preserve">that the </w:t>
      </w:r>
      <w:r w:rsidR="00A33D9B" w:rsidRPr="00A33D9B">
        <w:rPr>
          <w:b/>
          <w:bCs/>
        </w:rPr>
        <w:t>user</w:t>
      </w:r>
      <w:r w:rsidR="00A33D9B">
        <w:t xml:space="preserve"> currently has</w:t>
      </w:r>
      <w:r w:rsidR="005162FF">
        <w:t xml:space="preserve">. Display </w:t>
      </w:r>
      <w:r w:rsidR="005162FF" w:rsidRPr="005162FF">
        <w:rPr>
          <w:rFonts w:ascii="Consolas" w:hAnsi="Consolas"/>
          <w:b/>
          <w:bCs/>
        </w:rPr>
        <w:t>0</w:t>
      </w:r>
      <w:r w:rsidR="005162FF">
        <w:t xml:space="preserve"> (</w:t>
      </w:r>
      <w:r w:rsidR="005162FF" w:rsidRPr="005162FF">
        <w:rPr>
          <w:b/>
          <w:bCs/>
        </w:rPr>
        <w:t>zero</w:t>
      </w:r>
      <w:r w:rsidR="005162FF">
        <w:t xml:space="preserve">) if the user has </w:t>
      </w:r>
      <w:r w:rsidR="005162FF" w:rsidRPr="005162FF">
        <w:rPr>
          <w:b/>
          <w:bCs/>
        </w:rPr>
        <w:t>no albums</w:t>
      </w:r>
    </w:p>
    <w:p w14:paraId="3F617313" w14:textId="0DF4B4B5" w:rsidR="000A3B67" w:rsidRPr="007E60B0" w:rsidRDefault="000A3B67" w:rsidP="009F68B9">
      <w:pPr>
        <w:pStyle w:val="ListParagraph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button that leads to the </w:t>
      </w:r>
      <w:r w:rsidR="00A33D9B">
        <w:rPr>
          <w:b/>
          <w:bCs/>
        </w:rPr>
        <w:t>D</w:t>
      </w:r>
      <w:r w:rsidRPr="00497E98">
        <w:rPr>
          <w:b/>
          <w:bCs/>
        </w:rPr>
        <w:t>elete profile page</w:t>
      </w:r>
    </w:p>
    <w:p w14:paraId="4932DD52" w14:textId="15E39CD5" w:rsidR="000A3B67" w:rsidRDefault="00CC48EC" w:rsidP="000A3B6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8045378" wp14:editId="6CE55BC4">
            <wp:extent cx="6626225" cy="3406140"/>
            <wp:effectExtent l="0" t="0" r="3175" b="3810"/>
            <wp:docPr id="12452974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297414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248A0" w14:textId="77777777" w:rsidR="00E22E74" w:rsidRPr="009F68B9" w:rsidRDefault="00E22E74" w:rsidP="000A3B67">
      <w:pPr>
        <w:rPr>
          <w:lang w:val="bg-BG"/>
        </w:rPr>
      </w:pPr>
    </w:p>
    <w:p w14:paraId="0D05A925" w14:textId="44933B98" w:rsidR="00E7206F" w:rsidRDefault="00E7206F" w:rsidP="00E7206F">
      <w:pPr>
        <w:pStyle w:val="Heading3"/>
      </w:pPr>
      <w:r>
        <w:t>Delete Profile Page</w:t>
      </w:r>
    </w:p>
    <w:p w14:paraId="4341CD6C" w14:textId="036E887E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-delete.html"</w:t>
      </w:r>
    </w:p>
    <w:p w14:paraId="7ACE4C17" w14:textId="6E24E14F" w:rsidR="00E7206F" w:rsidRPr="000A3B67" w:rsidRDefault="00E7206F" w:rsidP="00E7206F">
      <w:r>
        <w:t xml:space="preserve">Deleting a profile should delete </w:t>
      </w:r>
      <w:r w:rsidR="000A3B67">
        <w:t xml:space="preserve">the profile </w:t>
      </w:r>
      <w:r w:rsidR="000A3B67" w:rsidRPr="00D33A82">
        <w:rPr>
          <w:b/>
          <w:bCs/>
        </w:rPr>
        <w:t>info</w:t>
      </w:r>
      <w:r w:rsidR="000A3B67">
        <w:t xml:space="preserve"> and</w:t>
      </w:r>
      <w:r>
        <w:t xml:space="preserve"> </w:t>
      </w:r>
      <w:r w:rsidRPr="00E7206F">
        <w:rPr>
          <w:b/>
          <w:bCs/>
        </w:rPr>
        <w:t xml:space="preserve">all </w:t>
      </w:r>
      <w:r w:rsidR="00DA0B68">
        <w:rPr>
          <w:b/>
          <w:bCs/>
        </w:rPr>
        <w:t xml:space="preserve">associated </w:t>
      </w:r>
      <w:r w:rsidR="006D03AC">
        <w:rPr>
          <w:b/>
          <w:bCs/>
        </w:rPr>
        <w:t>albums</w:t>
      </w:r>
      <w:r w:rsidR="000A3B67">
        <w:rPr>
          <w:b/>
          <w:bCs/>
        </w:rPr>
        <w:t xml:space="preserve">. </w:t>
      </w:r>
      <w:r w:rsidR="000A3B67" w:rsidRPr="000A3B67">
        <w:t xml:space="preserve">After </w:t>
      </w:r>
      <w:r w:rsidR="000A3B67" w:rsidRPr="00497E98">
        <w:rPr>
          <w:b/>
          <w:bCs/>
        </w:rPr>
        <w:t>deletion</w:t>
      </w:r>
      <w:r w:rsidR="000A3B67" w:rsidRPr="000A3B67">
        <w:t>, the user sh</w:t>
      </w:r>
      <w:r w:rsidR="000A3B67">
        <w:t>o</w:t>
      </w:r>
      <w:r w:rsidR="000A3B67" w:rsidRPr="000A3B67">
        <w:t xml:space="preserve">uld be redirected to </w:t>
      </w:r>
      <w:r w:rsidR="000A3B67">
        <w:t xml:space="preserve">the </w:t>
      </w:r>
      <w:r w:rsidR="000A3B67" w:rsidRPr="00497E98">
        <w:rPr>
          <w:b/>
          <w:bCs/>
        </w:rPr>
        <w:t>home page with no profile</w:t>
      </w:r>
      <w:r w:rsidR="000A3B67" w:rsidRPr="000A3B67">
        <w:t>.</w:t>
      </w:r>
    </w:p>
    <w:p w14:paraId="40ACD744" w14:textId="1C9DA113" w:rsidR="00490905" w:rsidRPr="00E7206F" w:rsidRDefault="005509EE" w:rsidP="00E7206F">
      <w:r>
        <w:rPr>
          <w:noProof/>
        </w:rPr>
        <w:drawing>
          <wp:inline distT="0" distB="0" distL="0" distR="0" wp14:anchorId="66390614" wp14:editId="7684B019">
            <wp:extent cx="6626225" cy="3406140"/>
            <wp:effectExtent l="0" t="0" r="3175" b="3810"/>
            <wp:docPr id="1971582688" name="Picture 1" descr="A black record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582688" name="Picture 1" descr="A black record on a black background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90905" w:rsidRPr="00E7206F" w:rsidSect="00957A59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5CFB59" w14:textId="77777777" w:rsidR="00957A59" w:rsidRDefault="00957A59" w:rsidP="008068A2">
      <w:pPr>
        <w:spacing w:after="0" w:line="240" w:lineRule="auto"/>
      </w:pPr>
      <w:r>
        <w:separator/>
      </w:r>
    </w:p>
  </w:endnote>
  <w:endnote w:type="continuationSeparator" w:id="0">
    <w:p w14:paraId="5E921704" w14:textId="77777777" w:rsidR="00957A59" w:rsidRDefault="00957A5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bookmarkStart w:id="6" w:name="_Hlk152767518"/>
    <w:bookmarkStart w:id="7" w:name="_Hlk152767519"/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88388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r w:rsidR="00031299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03129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88388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</w:t>
                    </w:r>
                    <w:r w:rsidR="00031299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03129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6"/>
    <w:bookmarkEnd w:id="7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4C19FE" w14:textId="77777777" w:rsidR="00957A59" w:rsidRDefault="00957A59" w:rsidP="008068A2">
      <w:pPr>
        <w:spacing w:after="0" w:line="240" w:lineRule="auto"/>
      </w:pPr>
      <w:r>
        <w:separator/>
      </w:r>
    </w:p>
  </w:footnote>
  <w:footnote w:type="continuationSeparator" w:id="0">
    <w:p w14:paraId="0F49AD36" w14:textId="77777777" w:rsidR="00957A59" w:rsidRDefault="00957A5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C47A1"/>
    <w:multiLevelType w:val="hybridMultilevel"/>
    <w:tmpl w:val="64207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0432DD"/>
    <w:multiLevelType w:val="hybridMultilevel"/>
    <w:tmpl w:val="EB70C51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" w15:restartNumberingAfterBreak="0">
    <w:nsid w:val="2DD87088"/>
    <w:multiLevelType w:val="hybridMultilevel"/>
    <w:tmpl w:val="9178537A"/>
    <w:lvl w:ilvl="0" w:tplc="DCECFD4A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90C86"/>
    <w:multiLevelType w:val="hybridMultilevel"/>
    <w:tmpl w:val="3CB4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B2BE8"/>
    <w:multiLevelType w:val="hybridMultilevel"/>
    <w:tmpl w:val="1D5A55C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A1112F6"/>
    <w:multiLevelType w:val="hybridMultilevel"/>
    <w:tmpl w:val="334EAF2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5D60058B"/>
    <w:multiLevelType w:val="hybridMultilevel"/>
    <w:tmpl w:val="9DCAC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FD02A4"/>
    <w:multiLevelType w:val="hybridMultilevel"/>
    <w:tmpl w:val="6E60D73C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62675DB0"/>
    <w:multiLevelType w:val="hybridMultilevel"/>
    <w:tmpl w:val="0210A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8F5C7A"/>
    <w:multiLevelType w:val="hybridMultilevel"/>
    <w:tmpl w:val="D6D429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0F54FD"/>
    <w:multiLevelType w:val="hybridMultilevel"/>
    <w:tmpl w:val="86200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4629102">
    <w:abstractNumId w:val="1"/>
  </w:num>
  <w:num w:numId="2" w16cid:durableId="274023640">
    <w:abstractNumId w:val="0"/>
  </w:num>
  <w:num w:numId="3" w16cid:durableId="509025743">
    <w:abstractNumId w:val="10"/>
  </w:num>
  <w:num w:numId="4" w16cid:durableId="1170676830">
    <w:abstractNumId w:val="9"/>
  </w:num>
  <w:num w:numId="5" w16cid:durableId="555820826">
    <w:abstractNumId w:val="4"/>
  </w:num>
  <w:num w:numId="6" w16cid:durableId="520240801">
    <w:abstractNumId w:val="11"/>
  </w:num>
  <w:num w:numId="7" w16cid:durableId="1770807416">
    <w:abstractNumId w:val="2"/>
  </w:num>
  <w:num w:numId="8" w16cid:durableId="1166245070">
    <w:abstractNumId w:val="7"/>
  </w:num>
  <w:num w:numId="9" w16cid:durableId="1745297078">
    <w:abstractNumId w:val="8"/>
  </w:num>
  <w:num w:numId="10" w16cid:durableId="59789031">
    <w:abstractNumId w:val="3"/>
  </w:num>
  <w:num w:numId="11" w16cid:durableId="1113087158">
    <w:abstractNumId w:val="5"/>
  </w:num>
  <w:num w:numId="12" w16cid:durableId="1812669759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7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sDQzMzU1NTYxMDNT0lEKTi0uzszPAykwNKkFAH+Wcx8tAAAA"/>
  </w:docVars>
  <w:rsids>
    <w:rsidRoot w:val="008068A2"/>
    <w:rsid w:val="000006BB"/>
    <w:rsid w:val="00002C1C"/>
    <w:rsid w:val="00007044"/>
    <w:rsid w:val="00010F2D"/>
    <w:rsid w:val="0001451E"/>
    <w:rsid w:val="00023DC6"/>
    <w:rsid w:val="00025F04"/>
    <w:rsid w:val="00031299"/>
    <w:rsid w:val="0003448B"/>
    <w:rsid w:val="00046525"/>
    <w:rsid w:val="00050722"/>
    <w:rsid w:val="00057686"/>
    <w:rsid w:val="00064D15"/>
    <w:rsid w:val="00082FA8"/>
    <w:rsid w:val="0008559D"/>
    <w:rsid w:val="00086727"/>
    <w:rsid w:val="0009209B"/>
    <w:rsid w:val="000A3B67"/>
    <w:rsid w:val="000A6794"/>
    <w:rsid w:val="000B39E6"/>
    <w:rsid w:val="000B56F0"/>
    <w:rsid w:val="000B5C8E"/>
    <w:rsid w:val="000C27E3"/>
    <w:rsid w:val="000C5361"/>
    <w:rsid w:val="000D192E"/>
    <w:rsid w:val="000D2CF4"/>
    <w:rsid w:val="000D6900"/>
    <w:rsid w:val="000E70EB"/>
    <w:rsid w:val="00103906"/>
    <w:rsid w:val="00106830"/>
    <w:rsid w:val="001275B9"/>
    <w:rsid w:val="0013721B"/>
    <w:rsid w:val="0014294A"/>
    <w:rsid w:val="00142C75"/>
    <w:rsid w:val="001449E8"/>
    <w:rsid w:val="00147A3C"/>
    <w:rsid w:val="00153E14"/>
    <w:rsid w:val="001619DF"/>
    <w:rsid w:val="00164B63"/>
    <w:rsid w:val="00164CDC"/>
    <w:rsid w:val="00167CF1"/>
    <w:rsid w:val="00171021"/>
    <w:rsid w:val="00175E1D"/>
    <w:rsid w:val="00182DED"/>
    <w:rsid w:val="001837BD"/>
    <w:rsid w:val="00183A2C"/>
    <w:rsid w:val="001847CD"/>
    <w:rsid w:val="001906C9"/>
    <w:rsid w:val="001907F0"/>
    <w:rsid w:val="0019231F"/>
    <w:rsid w:val="001A13A3"/>
    <w:rsid w:val="001A2456"/>
    <w:rsid w:val="001A6728"/>
    <w:rsid w:val="001B7060"/>
    <w:rsid w:val="001B739E"/>
    <w:rsid w:val="001C1FCD"/>
    <w:rsid w:val="001C39E8"/>
    <w:rsid w:val="001C67D9"/>
    <w:rsid w:val="001D2464"/>
    <w:rsid w:val="001D50AE"/>
    <w:rsid w:val="001E1161"/>
    <w:rsid w:val="001E324D"/>
    <w:rsid w:val="001E3FEF"/>
    <w:rsid w:val="00202683"/>
    <w:rsid w:val="002043C8"/>
    <w:rsid w:val="00211CAF"/>
    <w:rsid w:val="00215FCE"/>
    <w:rsid w:val="002232FF"/>
    <w:rsid w:val="002326A7"/>
    <w:rsid w:val="00232E7D"/>
    <w:rsid w:val="00246223"/>
    <w:rsid w:val="0025335A"/>
    <w:rsid w:val="00264287"/>
    <w:rsid w:val="0026589D"/>
    <w:rsid w:val="002664E1"/>
    <w:rsid w:val="002674C4"/>
    <w:rsid w:val="0027038E"/>
    <w:rsid w:val="002819B5"/>
    <w:rsid w:val="002853F4"/>
    <w:rsid w:val="002A2D2D"/>
    <w:rsid w:val="002A5360"/>
    <w:rsid w:val="002A7378"/>
    <w:rsid w:val="002B32A9"/>
    <w:rsid w:val="002B6490"/>
    <w:rsid w:val="002C539D"/>
    <w:rsid w:val="002C71C6"/>
    <w:rsid w:val="002D07CA"/>
    <w:rsid w:val="002D09A8"/>
    <w:rsid w:val="002D3B77"/>
    <w:rsid w:val="002F4BD5"/>
    <w:rsid w:val="00303F6E"/>
    <w:rsid w:val="00305122"/>
    <w:rsid w:val="00322337"/>
    <w:rsid w:val="003230CF"/>
    <w:rsid w:val="0033212E"/>
    <w:rsid w:val="0033490F"/>
    <w:rsid w:val="00360241"/>
    <w:rsid w:val="0037502D"/>
    <w:rsid w:val="00380A57"/>
    <w:rsid w:val="003817EF"/>
    <w:rsid w:val="00382A45"/>
    <w:rsid w:val="003A1601"/>
    <w:rsid w:val="003A33F9"/>
    <w:rsid w:val="003A5602"/>
    <w:rsid w:val="003B0278"/>
    <w:rsid w:val="003B1846"/>
    <w:rsid w:val="003B4EAD"/>
    <w:rsid w:val="003B6A53"/>
    <w:rsid w:val="003C7CD6"/>
    <w:rsid w:val="003E1013"/>
    <w:rsid w:val="003E167F"/>
    <w:rsid w:val="003E2A3C"/>
    <w:rsid w:val="003E2F33"/>
    <w:rsid w:val="003E6BFB"/>
    <w:rsid w:val="003F1864"/>
    <w:rsid w:val="003F6F96"/>
    <w:rsid w:val="004020D8"/>
    <w:rsid w:val="0041081C"/>
    <w:rsid w:val="004311CA"/>
    <w:rsid w:val="00437DDB"/>
    <w:rsid w:val="00466213"/>
    <w:rsid w:val="0047331A"/>
    <w:rsid w:val="004740E0"/>
    <w:rsid w:val="0047640B"/>
    <w:rsid w:val="0047644B"/>
    <w:rsid w:val="00476D4B"/>
    <w:rsid w:val="004816D6"/>
    <w:rsid w:val="00485E0C"/>
    <w:rsid w:val="00490905"/>
    <w:rsid w:val="00491748"/>
    <w:rsid w:val="00493913"/>
    <w:rsid w:val="004978C2"/>
    <w:rsid w:val="00497E98"/>
    <w:rsid w:val="004A7E77"/>
    <w:rsid w:val="004B0253"/>
    <w:rsid w:val="004C0A80"/>
    <w:rsid w:val="004C0BFE"/>
    <w:rsid w:val="004D03E1"/>
    <w:rsid w:val="004D29A9"/>
    <w:rsid w:val="004D5A8C"/>
    <w:rsid w:val="004E0042"/>
    <w:rsid w:val="004E0D4F"/>
    <w:rsid w:val="004E2613"/>
    <w:rsid w:val="004E4C1E"/>
    <w:rsid w:val="0050017E"/>
    <w:rsid w:val="00503820"/>
    <w:rsid w:val="005054C7"/>
    <w:rsid w:val="00507F81"/>
    <w:rsid w:val="005162FF"/>
    <w:rsid w:val="005172E9"/>
    <w:rsid w:val="00517B12"/>
    <w:rsid w:val="00524789"/>
    <w:rsid w:val="00527BE8"/>
    <w:rsid w:val="005439C9"/>
    <w:rsid w:val="005509EE"/>
    <w:rsid w:val="00551826"/>
    <w:rsid w:val="00553CCB"/>
    <w:rsid w:val="00563DC7"/>
    <w:rsid w:val="00564029"/>
    <w:rsid w:val="00564D7B"/>
    <w:rsid w:val="0056527D"/>
    <w:rsid w:val="0056786B"/>
    <w:rsid w:val="0057138C"/>
    <w:rsid w:val="00574A7F"/>
    <w:rsid w:val="005803E5"/>
    <w:rsid w:val="00584EDB"/>
    <w:rsid w:val="0058723E"/>
    <w:rsid w:val="00594821"/>
    <w:rsid w:val="00595778"/>
    <w:rsid w:val="00596357"/>
    <w:rsid w:val="00596AA5"/>
    <w:rsid w:val="005B0164"/>
    <w:rsid w:val="005C131C"/>
    <w:rsid w:val="005C6A24"/>
    <w:rsid w:val="005E04CE"/>
    <w:rsid w:val="005E6CC9"/>
    <w:rsid w:val="005F1356"/>
    <w:rsid w:val="00600083"/>
    <w:rsid w:val="00604363"/>
    <w:rsid w:val="00605A25"/>
    <w:rsid w:val="0060635A"/>
    <w:rsid w:val="00624212"/>
    <w:rsid w:val="006242A9"/>
    <w:rsid w:val="00624DCF"/>
    <w:rsid w:val="006253B7"/>
    <w:rsid w:val="0063342B"/>
    <w:rsid w:val="00640502"/>
    <w:rsid w:val="00642942"/>
    <w:rsid w:val="00642AA2"/>
    <w:rsid w:val="006436E9"/>
    <w:rsid w:val="00644D27"/>
    <w:rsid w:val="006640AE"/>
    <w:rsid w:val="00670041"/>
    <w:rsid w:val="00671FE2"/>
    <w:rsid w:val="00682B70"/>
    <w:rsid w:val="00686C0C"/>
    <w:rsid w:val="0069275D"/>
    <w:rsid w:val="00692DA5"/>
    <w:rsid w:val="00694769"/>
    <w:rsid w:val="00695634"/>
    <w:rsid w:val="006A2531"/>
    <w:rsid w:val="006D03AC"/>
    <w:rsid w:val="006D239A"/>
    <w:rsid w:val="006D4053"/>
    <w:rsid w:val="006D62F5"/>
    <w:rsid w:val="006E1302"/>
    <w:rsid w:val="006E2245"/>
    <w:rsid w:val="006E55B4"/>
    <w:rsid w:val="006E7E50"/>
    <w:rsid w:val="00704432"/>
    <w:rsid w:val="007051DF"/>
    <w:rsid w:val="00724DA4"/>
    <w:rsid w:val="00760D94"/>
    <w:rsid w:val="00763912"/>
    <w:rsid w:val="007642E6"/>
    <w:rsid w:val="00764F9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0B0"/>
    <w:rsid w:val="007F04BF"/>
    <w:rsid w:val="007F177C"/>
    <w:rsid w:val="007F5F65"/>
    <w:rsid w:val="00801502"/>
    <w:rsid w:val="00803217"/>
    <w:rsid w:val="008063E1"/>
    <w:rsid w:val="008068A2"/>
    <w:rsid w:val="008105A0"/>
    <w:rsid w:val="00816289"/>
    <w:rsid w:val="008168E2"/>
    <w:rsid w:val="008327E2"/>
    <w:rsid w:val="008329AB"/>
    <w:rsid w:val="00836CA4"/>
    <w:rsid w:val="0085184F"/>
    <w:rsid w:val="00861625"/>
    <w:rsid w:val="008617B5"/>
    <w:rsid w:val="00870828"/>
    <w:rsid w:val="0088080B"/>
    <w:rsid w:val="00890A9F"/>
    <w:rsid w:val="008959C8"/>
    <w:rsid w:val="008B07D7"/>
    <w:rsid w:val="008B13FA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28"/>
    <w:rsid w:val="0092145D"/>
    <w:rsid w:val="009254B7"/>
    <w:rsid w:val="00930CEE"/>
    <w:rsid w:val="00941FFF"/>
    <w:rsid w:val="009534F9"/>
    <w:rsid w:val="00955691"/>
    <w:rsid w:val="009573C4"/>
    <w:rsid w:val="00957A59"/>
    <w:rsid w:val="00961157"/>
    <w:rsid w:val="00965C5B"/>
    <w:rsid w:val="0096684B"/>
    <w:rsid w:val="00967449"/>
    <w:rsid w:val="00972C7F"/>
    <w:rsid w:val="00976E46"/>
    <w:rsid w:val="00983CCA"/>
    <w:rsid w:val="00991266"/>
    <w:rsid w:val="00993FD6"/>
    <w:rsid w:val="009A0F86"/>
    <w:rsid w:val="009B2A47"/>
    <w:rsid w:val="009B4FB4"/>
    <w:rsid w:val="009C0C39"/>
    <w:rsid w:val="009D1805"/>
    <w:rsid w:val="009D73F0"/>
    <w:rsid w:val="009E1A09"/>
    <w:rsid w:val="009E5FAA"/>
    <w:rsid w:val="009F68B9"/>
    <w:rsid w:val="00A014D1"/>
    <w:rsid w:val="00A02545"/>
    <w:rsid w:val="00A025E6"/>
    <w:rsid w:val="00A05555"/>
    <w:rsid w:val="00A06D89"/>
    <w:rsid w:val="00A33D9B"/>
    <w:rsid w:val="00A35790"/>
    <w:rsid w:val="00A36D86"/>
    <w:rsid w:val="00A3772F"/>
    <w:rsid w:val="00A405C7"/>
    <w:rsid w:val="00A42B73"/>
    <w:rsid w:val="00A45A89"/>
    <w:rsid w:val="00A47F12"/>
    <w:rsid w:val="00A6546B"/>
    <w:rsid w:val="00A65790"/>
    <w:rsid w:val="00A66DE2"/>
    <w:rsid w:val="00A679A6"/>
    <w:rsid w:val="00A70227"/>
    <w:rsid w:val="00A72239"/>
    <w:rsid w:val="00A818EF"/>
    <w:rsid w:val="00A847D3"/>
    <w:rsid w:val="00AA3772"/>
    <w:rsid w:val="00AB106E"/>
    <w:rsid w:val="00AB2224"/>
    <w:rsid w:val="00AB7BE2"/>
    <w:rsid w:val="00AC36D6"/>
    <w:rsid w:val="00AC5663"/>
    <w:rsid w:val="00AC60FE"/>
    <w:rsid w:val="00AC7583"/>
    <w:rsid w:val="00AC77AD"/>
    <w:rsid w:val="00AD3214"/>
    <w:rsid w:val="00AD40C9"/>
    <w:rsid w:val="00AE05D3"/>
    <w:rsid w:val="00AE355A"/>
    <w:rsid w:val="00AE4EA2"/>
    <w:rsid w:val="00AF4038"/>
    <w:rsid w:val="00B022ED"/>
    <w:rsid w:val="00B054E7"/>
    <w:rsid w:val="00B148DD"/>
    <w:rsid w:val="00B2472A"/>
    <w:rsid w:val="00B25D3A"/>
    <w:rsid w:val="00B3535E"/>
    <w:rsid w:val="00B53620"/>
    <w:rsid w:val="00B567F6"/>
    <w:rsid w:val="00B56DF3"/>
    <w:rsid w:val="00B576BB"/>
    <w:rsid w:val="00B57A5C"/>
    <w:rsid w:val="00B6185B"/>
    <w:rsid w:val="00B638EB"/>
    <w:rsid w:val="00B63DED"/>
    <w:rsid w:val="00B67780"/>
    <w:rsid w:val="00B753E7"/>
    <w:rsid w:val="00B8117A"/>
    <w:rsid w:val="00B86AF3"/>
    <w:rsid w:val="00B9309B"/>
    <w:rsid w:val="00BA1F40"/>
    <w:rsid w:val="00BA4820"/>
    <w:rsid w:val="00BB05FA"/>
    <w:rsid w:val="00BB5B10"/>
    <w:rsid w:val="00BC368E"/>
    <w:rsid w:val="00BC56D6"/>
    <w:rsid w:val="00BE387F"/>
    <w:rsid w:val="00BE399E"/>
    <w:rsid w:val="00BF1775"/>
    <w:rsid w:val="00BF201D"/>
    <w:rsid w:val="00C00D9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73CB"/>
    <w:rsid w:val="00C62A0F"/>
    <w:rsid w:val="00C6327C"/>
    <w:rsid w:val="00C82862"/>
    <w:rsid w:val="00C84E4D"/>
    <w:rsid w:val="00CA2FD0"/>
    <w:rsid w:val="00CB626D"/>
    <w:rsid w:val="00CC48EC"/>
    <w:rsid w:val="00CC5CC9"/>
    <w:rsid w:val="00CD5181"/>
    <w:rsid w:val="00CD7485"/>
    <w:rsid w:val="00CE2360"/>
    <w:rsid w:val="00CE236C"/>
    <w:rsid w:val="00CF0047"/>
    <w:rsid w:val="00CF2FC0"/>
    <w:rsid w:val="00D141A8"/>
    <w:rsid w:val="00D22895"/>
    <w:rsid w:val="00D33A82"/>
    <w:rsid w:val="00D3404A"/>
    <w:rsid w:val="00D36D54"/>
    <w:rsid w:val="00D43177"/>
    <w:rsid w:val="00D4354E"/>
    <w:rsid w:val="00D43F69"/>
    <w:rsid w:val="00D44673"/>
    <w:rsid w:val="00D50F79"/>
    <w:rsid w:val="00D52714"/>
    <w:rsid w:val="00D73957"/>
    <w:rsid w:val="00D74E4C"/>
    <w:rsid w:val="00D82EC9"/>
    <w:rsid w:val="00D8395C"/>
    <w:rsid w:val="00D910AA"/>
    <w:rsid w:val="00DA028F"/>
    <w:rsid w:val="00DA0B68"/>
    <w:rsid w:val="00DA1291"/>
    <w:rsid w:val="00DC28E6"/>
    <w:rsid w:val="00DC6F0D"/>
    <w:rsid w:val="00DC79E8"/>
    <w:rsid w:val="00DD55F0"/>
    <w:rsid w:val="00DD7BB2"/>
    <w:rsid w:val="00DE1B8E"/>
    <w:rsid w:val="00DF00FA"/>
    <w:rsid w:val="00DF57D8"/>
    <w:rsid w:val="00DF6F6D"/>
    <w:rsid w:val="00E032C5"/>
    <w:rsid w:val="00E115BA"/>
    <w:rsid w:val="00E22E74"/>
    <w:rsid w:val="00E24C6A"/>
    <w:rsid w:val="00E25811"/>
    <w:rsid w:val="00E32F85"/>
    <w:rsid w:val="00E36FD8"/>
    <w:rsid w:val="00E37380"/>
    <w:rsid w:val="00E465C4"/>
    <w:rsid w:val="00E63F64"/>
    <w:rsid w:val="00E66DB5"/>
    <w:rsid w:val="00E7206F"/>
    <w:rsid w:val="00E74623"/>
    <w:rsid w:val="00E76801"/>
    <w:rsid w:val="00E80E3D"/>
    <w:rsid w:val="00E86D42"/>
    <w:rsid w:val="00E870B8"/>
    <w:rsid w:val="00EA1019"/>
    <w:rsid w:val="00EA2488"/>
    <w:rsid w:val="00EA3B29"/>
    <w:rsid w:val="00EA51D4"/>
    <w:rsid w:val="00EB3710"/>
    <w:rsid w:val="00EB7421"/>
    <w:rsid w:val="00EC0B96"/>
    <w:rsid w:val="00EC0F51"/>
    <w:rsid w:val="00EC36F5"/>
    <w:rsid w:val="00EC37B0"/>
    <w:rsid w:val="00EC5A4D"/>
    <w:rsid w:val="00EC7F53"/>
    <w:rsid w:val="00ED0DEA"/>
    <w:rsid w:val="00ED73C4"/>
    <w:rsid w:val="00EE4DE7"/>
    <w:rsid w:val="00EF4CDC"/>
    <w:rsid w:val="00F20B48"/>
    <w:rsid w:val="00F21ECC"/>
    <w:rsid w:val="00F2490D"/>
    <w:rsid w:val="00F258BA"/>
    <w:rsid w:val="00F27E9C"/>
    <w:rsid w:val="00F41F41"/>
    <w:rsid w:val="00F46918"/>
    <w:rsid w:val="00F46DDE"/>
    <w:rsid w:val="00F55C12"/>
    <w:rsid w:val="00F655ED"/>
    <w:rsid w:val="00F66823"/>
    <w:rsid w:val="00F7033C"/>
    <w:rsid w:val="00F81B09"/>
    <w:rsid w:val="00F96D0D"/>
    <w:rsid w:val="00F976AD"/>
    <w:rsid w:val="00FA6461"/>
    <w:rsid w:val="00FD0ED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0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44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4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731975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538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1353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0366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40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5889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2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7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" TargetMode="External"/><Relationship Id="rId13" Type="http://schemas.openxmlformats.org/officeDocument/2006/relationships/hyperlink" Target="http://localhost:8000/album/%3cid%3e/delete/" TargetMode="External"/><Relationship Id="rId18" Type="http://schemas.openxmlformats.org/officeDocument/2006/relationships/image" Target="media/image3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7" Type="http://schemas.openxmlformats.org/officeDocument/2006/relationships/endnotes" Target="endnotes.xml"/><Relationship Id="rId12" Type="http://schemas.openxmlformats.org/officeDocument/2006/relationships/hyperlink" Target="http://localhost:8000/album/%3cid%3e/edit/" TargetMode="External"/><Relationship Id="rId17" Type="http://schemas.openxmlformats.org/officeDocument/2006/relationships/image" Target="media/image2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8000/album/%3cid%3e/details/" TargetMode="External"/><Relationship Id="rId24" Type="http://schemas.openxmlformats.org/officeDocument/2006/relationships/image" Target="media/image9.png"/><Relationship Id="rId5" Type="http://schemas.openxmlformats.org/officeDocument/2006/relationships/webSettings" Target="webSettings.xml"/><Relationship Id="rId15" Type="http://schemas.openxmlformats.org/officeDocument/2006/relationships/hyperlink" Target="http://localhost:8000/profile/delete" TargetMode="External"/><Relationship Id="rId23" Type="http://schemas.openxmlformats.org/officeDocument/2006/relationships/image" Target="media/image8.png"/><Relationship Id="rId28" Type="http://schemas.openxmlformats.org/officeDocument/2006/relationships/theme" Target="theme/theme1.xml"/><Relationship Id="rId10" Type="http://schemas.openxmlformats.org/officeDocument/2006/relationships/hyperlink" Target="http://localhost:8000/album" TargetMode="Externa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http://localhost:8000/" TargetMode="External"/><Relationship Id="rId14" Type="http://schemas.openxmlformats.org/officeDocument/2006/relationships/hyperlink" Target="http://localhost:8000/profile/details/" TargetMode="External"/><Relationship Id="rId22" Type="http://schemas.openxmlformats.org/officeDocument/2006/relationships/image" Target="media/image7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7F3216-25B2-40A2-8776-83FFF12D8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41</TotalTime>
  <Pages>8</Pages>
  <Words>1112</Words>
  <Characters>634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Web Basics - Exam Prep</vt:lpstr>
    </vt:vector>
  </TitlesOfParts>
  <Company>SoftUni – https://softuni.org</Company>
  <LinksUpToDate>false</LinksUpToDate>
  <CharactersWithSpaces>7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Basics - Exam Pre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351</cp:revision>
  <cp:lastPrinted>2015-10-26T22:35:00Z</cp:lastPrinted>
  <dcterms:created xsi:type="dcterms:W3CDTF">2023-12-01T09:50:00Z</dcterms:created>
  <dcterms:modified xsi:type="dcterms:W3CDTF">2024-03-26T07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5843de392a1064e2fb85394eab68ce233a2d8b19cb12f22c9010760dd52d80</vt:lpwstr>
  </property>
</Properties>
</file>